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E0E5C28" w14:textId="77777777" w:rsidR="00767F02" w:rsidRDefault="008D4161">
      <w:bookmarkStart w:id="0" w:name="_GoBack"/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57F231DD" wp14:editId="016FC222">
                <wp:simplePos x="0" y="0"/>
                <wp:positionH relativeFrom="column">
                  <wp:posOffset>-318135</wp:posOffset>
                </wp:positionH>
                <wp:positionV relativeFrom="paragraph">
                  <wp:posOffset>2500630</wp:posOffset>
                </wp:positionV>
                <wp:extent cx="5848350" cy="6010275"/>
                <wp:effectExtent l="0" t="0" r="0" b="0"/>
                <wp:wrapNone/>
                <wp:docPr id="8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48350" cy="6010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CA5DA12" w14:textId="77777777" w:rsidR="00EE6CE7" w:rsidRPr="000B288A" w:rsidRDefault="00EE6CE7" w:rsidP="002D403B">
                            <w:pPr>
                              <w:spacing w:after="0" w:line="360" w:lineRule="auto"/>
                              <w:jc w:val="both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permStart w:id="50413251" w:edGrp="everyone"/>
                            <w:r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(</w:t>
                            </w:r>
                            <w:r w:rsidRPr="000B288A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Texto do resumo – Fonte </w:t>
                            </w:r>
                            <w:proofErr w:type="spellStart"/>
                            <w:r w:rsidRPr="000B288A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Tahoma</w:t>
                            </w:r>
                            <w:proofErr w:type="spellEnd"/>
                            <w:r w:rsidRPr="000B288A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10 (</w:t>
                            </w:r>
                            <w:r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subseções </w:t>
                            </w:r>
                            <w:r w:rsidRPr="000B288A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em negrito)</w:t>
                            </w:r>
                            <w:r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máx</w:t>
                            </w:r>
                            <w:proofErr w:type="spellEnd"/>
                            <w:r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2500 caracteres com espaço)</w:t>
                            </w:r>
                          </w:p>
                          <w:p w14:paraId="61ABCAE4" w14:textId="77777777" w:rsidR="00EE6CE7" w:rsidRDefault="00EE6CE7" w:rsidP="002D403B">
                            <w:pPr>
                              <w:spacing w:after="0" w:line="360" w:lineRule="auto"/>
                              <w:jc w:val="both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C73CC9"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</w:rPr>
                              <w:t>Introdução:</w:t>
                            </w:r>
                            <w:r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Lorem</w:t>
                            </w:r>
                            <w:proofErr w:type="spellEnd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ipsum </w:t>
                            </w:r>
                            <w:proofErr w:type="spellStart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platea</w:t>
                            </w:r>
                            <w:proofErr w:type="spellEnd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lectus</w:t>
                            </w:r>
                            <w:proofErr w:type="spellEnd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ultrices</w:t>
                            </w:r>
                            <w:proofErr w:type="spellEnd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dolor</w:t>
                            </w:r>
                            <w:proofErr w:type="spellEnd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vitae, </w:t>
                            </w:r>
                            <w:proofErr w:type="spellStart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auctor</w:t>
                            </w:r>
                            <w:proofErr w:type="spellEnd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erat </w:t>
                            </w:r>
                            <w:proofErr w:type="spellStart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sollicitudin</w:t>
                            </w:r>
                            <w:proofErr w:type="spellEnd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habitasse </w:t>
                            </w:r>
                            <w:proofErr w:type="spellStart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curabitur</w:t>
                            </w:r>
                            <w:proofErr w:type="spellEnd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sem </w:t>
                            </w:r>
                            <w:proofErr w:type="spellStart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vestibulum</w:t>
                            </w:r>
                            <w:proofErr w:type="spellEnd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, </w:t>
                            </w:r>
                            <w:proofErr w:type="spellStart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nostra</w:t>
                            </w:r>
                            <w:proofErr w:type="spellEnd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suspendisse</w:t>
                            </w:r>
                            <w:proofErr w:type="spellEnd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libero </w:t>
                            </w:r>
                            <w:proofErr w:type="spellStart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lectus</w:t>
                            </w:r>
                            <w:proofErr w:type="spellEnd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adipiscing</w:t>
                            </w:r>
                            <w:proofErr w:type="spellEnd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. </w:t>
                            </w:r>
                            <w:proofErr w:type="spellStart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iaculis</w:t>
                            </w:r>
                            <w:proofErr w:type="spellEnd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pulvinar</w:t>
                            </w:r>
                            <w:proofErr w:type="spellEnd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suspendisse</w:t>
                            </w:r>
                            <w:proofErr w:type="spellEnd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molestie</w:t>
                            </w:r>
                            <w:proofErr w:type="spellEnd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fames </w:t>
                            </w:r>
                            <w:proofErr w:type="spellStart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habitant</w:t>
                            </w:r>
                            <w:proofErr w:type="spellEnd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venenatis</w:t>
                            </w:r>
                            <w:proofErr w:type="spellEnd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curae</w:t>
                            </w:r>
                            <w:proofErr w:type="spellEnd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elementum</w:t>
                            </w:r>
                            <w:proofErr w:type="spellEnd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, </w:t>
                            </w:r>
                            <w:proofErr w:type="spellStart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ultrices</w:t>
                            </w:r>
                            <w:proofErr w:type="spellEnd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metus</w:t>
                            </w:r>
                            <w:proofErr w:type="spellEnd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turpis</w:t>
                            </w:r>
                            <w:proofErr w:type="spellEnd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ultricies</w:t>
                            </w:r>
                            <w:proofErr w:type="spellEnd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tortor</w:t>
                            </w:r>
                            <w:proofErr w:type="spellEnd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quis ut </w:t>
                            </w:r>
                            <w:proofErr w:type="spellStart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nibh</w:t>
                            </w:r>
                            <w:proofErr w:type="spellEnd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eget</w:t>
                            </w:r>
                            <w:proofErr w:type="spellEnd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, </w:t>
                            </w:r>
                            <w:proofErr w:type="spellStart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ultricies</w:t>
                            </w:r>
                            <w:proofErr w:type="spellEnd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libero </w:t>
                            </w:r>
                            <w:proofErr w:type="spellStart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inceptos</w:t>
                            </w:r>
                            <w:proofErr w:type="spellEnd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sodales</w:t>
                            </w:r>
                            <w:proofErr w:type="spellEnd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cras</w:t>
                            </w:r>
                            <w:proofErr w:type="spellEnd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himenaeos</w:t>
                            </w:r>
                            <w:proofErr w:type="spellEnd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nunc. </w:t>
                            </w:r>
                            <w:r w:rsidRPr="00C73CC9"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</w:rPr>
                              <w:t>Objetivos:</w:t>
                            </w:r>
                            <w:r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dui</w:t>
                            </w:r>
                            <w:proofErr w:type="spellEnd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et </w:t>
                            </w:r>
                            <w:proofErr w:type="spellStart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feugiat</w:t>
                            </w:r>
                            <w:proofErr w:type="spellEnd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sit</w:t>
                            </w:r>
                            <w:proofErr w:type="spellEnd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habitasse </w:t>
                            </w:r>
                            <w:proofErr w:type="spellStart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ligula</w:t>
                            </w:r>
                            <w:proofErr w:type="spellEnd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eros</w:t>
                            </w:r>
                            <w:proofErr w:type="spellEnd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netus</w:t>
                            </w:r>
                            <w:proofErr w:type="spellEnd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primis</w:t>
                            </w:r>
                            <w:proofErr w:type="spellEnd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consectetur</w:t>
                            </w:r>
                            <w:proofErr w:type="spellEnd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eros</w:t>
                            </w:r>
                            <w:proofErr w:type="spellEnd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elementum</w:t>
                            </w:r>
                            <w:proofErr w:type="spellEnd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metus</w:t>
                            </w:r>
                            <w:proofErr w:type="spellEnd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molestie</w:t>
                            </w:r>
                            <w:proofErr w:type="spellEnd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adipiscing</w:t>
                            </w:r>
                            <w:proofErr w:type="spellEnd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sodales</w:t>
                            </w:r>
                            <w:proofErr w:type="spellEnd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interdum</w:t>
                            </w:r>
                            <w:proofErr w:type="spellEnd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accumsan</w:t>
                            </w:r>
                            <w:proofErr w:type="spellEnd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tortor</w:t>
                            </w:r>
                            <w:proofErr w:type="spellEnd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, tempus et </w:t>
                            </w:r>
                            <w:proofErr w:type="spellStart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aliquet</w:t>
                            </w:r>
                            <w:proofErr w:type="spellEnd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justo </w:t>
                            </w:r>
                            <w:proofErr w:type="spellStart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augue</w:t>
                            </w:r>
                            <w:proofErr w:type="spellEnd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posuere</w:t>
                            </w:r>
                            <w:proofErr w:type="spellEnd"/>
                            <w:r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. </w:t>
                            </w:r>
                            <w:r w:rsidRPr="00C73CC9"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</w:rPr>
                              <w:t>Metodologia:</w:t>
                            </w:r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venenatis</w:t>
                            </w:r>
                            <w:proofErr w:type="spellEnd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dui</w:t>
                            </w:r>
                            <w:proofErr w:type="spellEnd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pharetra</w:t>
                            </w:r>
                            <w:proofErr w:type="spellEnd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eu </w:t>
                            </w:r>
                            <w:proofErr w:type="spellStart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accumsan</w:t>
                            </w:r>
                            <w:proofErr w:type="spellEnd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nostra</w:t>
                            </w:r>
                            <w:proofErr w:type="spellEnd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gravida eu </w:t>
                            </w:r>
                            <w:proofErr w:type="spellStart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sagittis</w:t>
                            </w:r>
                            <w:proofErr w:type="spellEnd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sodales</w:t>
                            </w:r>
                            <w:proofErr w:type="spellEnd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. </w:t>
                            </w:r>
                            <w:proofErr w:type="spellStart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taciti</w:t>
                            </w:r>
                            <w:proofErr w:type="spellEnd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in </w:t>
                            </w:r>
                            <w:proofErr w:type="spellStart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mollis</w:t>
                            </w:r>
                            <w:proofErr w:type="spellEnd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fermentum</w:t>
                            </w:r>
                            <w:proofErr w:type="spellEnd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nec</w:t>
                            </w:r>
                            <w:proofErr w:type="spellEnd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hendrerit</w:t>
                            </w:r>
                            <w:proofErr w:type="spellEnd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diam</w:t>
                            </w:r>
                            <w:proofErr w:type="spellEnd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himenaeos</w:t>
                            </w:r>
                            <w:proofErr w:type="spellEnd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, ipsum </w:t>
                            </w:r>
                            <w:proofErr w:type="spellStart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ullamcorper</w:t>
                            </w:r>
                            <w:proofErr w:type="spellEnd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turpis</w:t>
                            </w:r>
                            <w:proofErr w:type="spellEnd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curabitur</w:t>
                            </w:r>
                            <w:proofErr w:type="spellEnd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venenatis</w:t>
                            </w:r>
                            <w:proofErr w:type="spellEnd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eleifend</w:t>
                            </w:r>
                            <w:proofErr w:type="spellEnd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taciti</w:t>
                            </w:r>
                            <w:proofErr w:type="spellEnd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nulla</w:t>
                            </w:r>
                            <w:proofErr w:type="spellEnd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, </w:t>
                            </w:r>
                            <w:proofErr w:type="spellStart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pellentesque</w:t>
                            </w:r>
                            <w:proofErr w:type="spellEnd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consectetur</w:t>
                            </w:r>
                            <w:proofErr w:type="spellEnd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interdum</w:t>
                            </w:r>
                            <w:proofErr w:type="spellEnd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consectetur</w:t>
                            </w:r>
                            <w:proofErr w:type="spellEnd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imperdiet</w:t>
                            </w:r>
                            <w:proofErr w:type="spellEnd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velit</w:t>
                            </w:r>
                            <w:proofErr w:type="spellEnd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. </w:t>
                            </w:r>
                            <w:proofErr w:type="spellStart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Nisl</w:t>
                            </w:r>
                            <w:proofErr w:type="spellEnd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fermentum</w:t>
                            </w:r>
                            <w:proofErr w:type="spellEnd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senectus</w:t>
                            </w:r>
                            <w:proofErr w:type="spellEnd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consectetur</w:t>
                            </w:r>
                            <w:proofErr w:type="spellEnd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feugiat</w:t>
                            </w:r>
                            <w:proofErr w:type="spellEnd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euismod</w:t>
                            </w:r>
                            <w:proofErr w:type="spellEnd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urna </w:t>
                            </w:r>
                            <w:proofErr w:type="spellStart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tortor</w:t>
                            </w:r>
                            <w:proofErr w:type="spellEnd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, erat </w:t>
                            </w:r>
                            <w:proofErr w:type="spellStart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vel</w:t>
                            </w:r>
                            <w:proofErr w:type="spellEnd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congue</w:t>
                            </w:r>
                            <w:proofErr w:type="spellEnd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condimentum</w:t>
                            </w:r>
                            <w:proofErr w:type="spellEnd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feugiat</w:t>
                            </w:r>
                            <w:proofErr w:type="spellEnd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ut </w:t>
                            </w:r>
                            <w:proofErr w:type="spellStart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proin</w:t>
                            </w:r>
                            <w:proofErr w:type="spellEnd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ac, </w:t>
                            </w:r>
                            <w:proofErr w:type="spellStart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scelerisque</w:t>
                            </w:r>
                            <w:proofErr w:type="spellEnd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risus</w:t>
                            </w:r>
                            <w:proofErr w:type="spellEnd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odio</w:t>
                            </w:r>
                            <w:proofErr w:type="spellEnd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diam</w:t>
                            </w:r>
                            <w:proofErr w:type="spellEnd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taciti</w:t>
                            </w:r>
                            <w:proofErr w:type="spellEnd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morbi</w:t>
                            </w:r>
                            <w:proofErr w:type="spellEnd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. </w:t>
                            </w:r>
                            <w:proofErr w:type="spellStart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aptent</w:t>
                            </w:r>
                            <w:proofErr w:type="spellEnd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inceptos</w:t>
                            </w:r>
                            <w:proofErr w:type="spellEnd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volutpat</w:t>
                            </w:r>
                            <w:proofErr w:type="spellEnd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vivamus</w:t>
                            </w:r>
                            <w:proofErr w:type="spellEnd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elit</w:t>
                            </w:r>
                            <w:proofErr w:type="spellEnd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ad </w:t>
                            </w:r>
                            <w:proofErr w:type="spellStart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torquent</w:t>
                            </w:r>
                            <w:proofErr w:type="spellEnd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etiam</w:t>
                            </w:r>
                            <w:proofErr w:type="spellEnd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urna </w:t>
                            </w:r>
                            <w:proofErr w:type="spellStart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malesuada</w:t>
                            </w:r>
                            <w:proofErr w:type="spellEnd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rhoncus</w:t>
                            </w:r>
                            <w:proofErr w:type="spellEnd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, sem </w:t>
                            </w:r>
                            <w:proofErr w:type="spellStart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nostra</w:t>
                            </w:r>
                            <w:proofErr w:type="spellEnd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vehicula</w:t>
                            </w:r>
                            <w:proofErr w:type="spellEnd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cubilia</w:t>
                            </w:r>
                            <w:proofErr w:type="spellEnd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habitasse </w:t>
                            </w:r>
                            <w:proofErr w:type="spellStart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scelerisque</w:t>
                            </w:r>
                            <w:proofErr w:type="spellEnd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placerat</w:t>
                            </w:r>
                            <w:proofErr w:type="spellEnd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amet</w:t>
                            </w:r>
                            <w:proofErr w:type="spellEnd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sed</w:t>
                            </w:r>
                            <w:proofErr w:type="spellEnd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, </w:t>
                            </w:r>
                            <w:proofErr w:type="spellStart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placerat</w:t>
                            </w:r>
                            <w:proofErr w:type="spellEnd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nam</w:t>
                            </w:r>
                            <w:proofErr w:type="spellEnd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felis</w:t>
                            </w:r>
                            <w:proofErr w:type="spellEnd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fames </w:t>
                            </w:r>
                            <w:proofErr w:type="spellStart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dolor</w:t>
                            </w:r>
                            <w:proofErr w:type="spellEnd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elit</w:t>
                            </w:r>
                            <w:proofErr w:type="spellEnd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cras</w:t>
                            </w:r>
                            <w:proofErr w:type="spellEnd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adipiscing</w:t>
                            </w:r>
                            <w:proofErr w:type="spellEnd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lobortis</w:t>
                            </w:r>
                            <w:proofErr w:type="spellEnd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. </w:t>
                            </w:r>
                            <w:r w:rsidRPr="00C73CC9"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</w:rPr>
                              <w:t>Resultados e Discussão:</w:t>
                            </w:r>
                            <w:r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ultrices</w:t>
                            </w:r>
                            <w:proofErr w:type="spellEnd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aliquam</w:t>
                            </w:r>
                            <w:proofErr w:type="spellEnd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suspendisse</w:t>
                            </w:r>
                            <w:proofErr w:type="spellEnd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at</w:t>
                            </w:r>
                            <w:proofErr w:type="spellEnd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venenatis</w:t>
                            </w:r>
                            <w:proofErr w:type="spellEnd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cursus</w:t>
                            </w:r>
                            <w:proofErr w:type="spellEnd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congue</w:t>
                            </w:r>
                            <w:proofErr w:type="spellEnd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class</w:t>
                            </w:r>
                            <w:proofErr w:type="spellEnd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in </w:t>
                            </w:r>
                            <w:proofErr w:type="spellStart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varius</w:t>
                            </w:r>
                            <w:proofErr w:type="spellEnd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justo </w:t>
                            </w:r>
                            <w:proofErr w:type="spellStart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blandit</w:t>
                            </w:r>
                            <w:proofErr w:type="spellEnd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, </w:t>
                            </w:r>
                            <w:proofErr w:type="spellStart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eros</w:t>
                            </w:r>
                            <w:proofErr w:type="spellEnd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condimentum</w:t>
                            </w:r>
                            <w:proofErr w:type="spellEnd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blandit</w:t>
                            </w:r>
                            <w:proofErr w:type="spellEnd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facilisis</w:t>
                            </w:r>
                            <w:proofErr w:type="spellEnd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fusce</w:t>
                            </w:r>
                            <w:proofErr w:type="spellEnd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lacus</w:t>
                            </w:r>
                            <w:proofErr w:type="spellEnd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nisi</w:t>
                            </w:r>
                            <w:proofErr w:type="spellEnd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adipiscing</w:t>
                            </w:r>
                            <w:proofErr w:type="spellEnd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neque</w:t>
                            </w:r>
                            <w:proofErr w:type="spellEnd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nostra</w:t>
                            </w:r>
                            <w:proofErr w:type="spellEnd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, erat </w:t>
                            </w:r>
                            <w:proofErr w:type="spellStart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proin</w:t>
                            </w:r>
                            <w:proofErr w:type="spellEnd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sit</w:t>
                            </w:r>
                            <w:proofErr w:type="spellEnd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fusce</w:t>
                            </w:r>
                            <w:proofErr w:type="spellEnd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quisque</w:t>
                            </w:r>
                            <w:proofErr w:type="spellEnd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egestas</w:t>
                            </w:r>
                            <w:proofErr w:type="spellEnd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gravida </w:t>
                            </w:r>
                            <w:proofErr w:type="spellStart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himenaeos</w:t>
                            </w:r>
                            <w:proofErr w:type="spellEnd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consequat</w:t>
                            </w:r>
                            <w:proofErr w:type="spellEnd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morbi</w:t>
                            </w:r>
                            <w:proofErr w:type="spellEnd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. urna </w:t>
                            </w:r>
                            <w:proofErr w:type="spellStart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cursus</w:t>
                            </w:r>
                            <w:proofErr w:type="spellEnd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enim</w:t>
                            </w:r>
                            <w:proofErr w:type="spellEnd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tincidunt</w:t>
                            </w:r>
                            <w:proofErr w:type="spellEnd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vulputate</w:t>
                            </w:r>
                            <w:proofErr w:type="spellEnd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lectus</w:t>
                            </w:r>
                            <w:proofErr w:type="spellEnd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scelerisque</w:t>
                            </w:r>
                            <w:proofErr w:type="spellEnd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phasellus</w:t>
                            </w:r>
                            <w:proofErr w:type="spellEnd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enim</w:t>
                            </w:r>
                            <w:proofErr w:type="spellEnd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, </w:t>
                            </w:r>
                            <w:proofErr w:type="spellStart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tincidunt</w:t>
                            </w:r>
                            <w:proofErr w:type="spellEnd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duis</w:t>
                            </w:r>
                            <w:proofErr w:type="spellEnd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commodo</w:t>
                            </w:r>
                            <w:proofErr w:type="spellEnd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justo </w:t>
                            </w:r>
                            <w:proofErr w:type="spellStart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fusce</w:t>
                            </w:r>
                            <w:proofErr w:type="spellEnd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erat </w:t>
                            </w:r>
                            <w:proofErr w:type="spellStart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aptent</w:t>
                            </w:r>
                            <w:proofErr w:type="spellEnd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, </w:t>
                            </w:r>
                            <w:proofErr w:type="spellStart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eleifend</w:t>
                            </w:r>
                            <w:proofErr w:type="spellEnd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class</w:t>
                            </w:r>
                            <w:proofErr w:type="spellEnd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proin</w:t>
                            </w:r>
                            <w:proofErr w:type="spellEnd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justo </w:t>
                            </w:r>
                            <w:proofErr w:type="spellStart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hac</w:t>
                            </w:r>
                            <w:proofErr w:type="spellEnd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volutpat</w:t>
                            </w:r>
                            <w:proofErr w:type="spellEnd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litora</w:t>
                            </w:r>
                            <w:proofErr w:type="spellEnd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. </w:t>
                            </w:r>
                            <w:r w:rsidRPr="00C73CC9"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</w:rPr>
                              <w:t xml:space="preserve">Conclusão: </w:t>
                            </w:r>
                            <w:proofErr w:type="spellStart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Aliquam</w:t>
                            </w:r>
                            <w:proofErr w:type="spellEnd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faucibus</w:t>
                            </w:r>
                            <w:proofErr w:type="spellEnd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conubia</w:t>
                            </w:r>
                            <w:proofErr w:type="spellEnd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ultrices</w:t>
                            </w:r>
                            <w:proofErr w:type="spellEnd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libero </w:t>
                            </w:r>
                            <w:proofErr w:type="spellStart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ornare</w:t>
                            </w:r>
                            <w:proofErr w:type="spellEnd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dolor</w:t>
                            </w:r>
                            <w:proofErr w:type="spellEnd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interdum</w:t>
                            </w:r>
                            <w:proofErr w:type="spellEnd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euismod</w:t>
                            </w:r>
                            <w:proofErr w:type="spellEnd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litora</w:t>
                            </w:r>
                            <w:proofErr w:type="spellEnd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, </w:t>
                            </w:r>
                            <w:proofErr w:type="spellStart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commodo</w:t>
                            </w:r>
                            <w:proofErr w:type="spellEnd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rhoncus</w:t>
                            </w:r>
                            <w:proofErr w:type="spellEnd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dictum</w:t>
                            </w:r>
                            <w:proofErr w:type="spellEnd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sodales</w:t>
                            </w:r>
                            <w:proofErr w:type="spellEnd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cursus</w:t>
                            </w:r>
                            <w:proofErr w:type="spellEnd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ornare</w:t>
                            </w:r>
                            <w:proofErr w:type="spellEnd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elit</w:t>
                            </w:r>
                            <w:proofErr w:type="spellEnd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. </w:t>
                            </w:r>
                            <w:proofErr w:type="spellStart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dictumst</w:t>
                            </w:r>
                            <w:proofErr w:type="spellEnd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blandit</w:t>
                            </w:r>
                            <w:proofErr w:type="spellEnd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aptent</w:t>
                            </w:r>
                            <w:proofErr w:type="spellEnd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euismod</w:t>
                            </w:r>
                            <w:proofErr w:type="spellEnd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maecenas</w:t>
                            </w:r>
                            <w:proofErr w:type="spellEnd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lorem</w:t>
                            </w:r>
                            <w:proofErr w:type="spellEnd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duis</w:t>
                            </w:r>
                            <w:proofErr w:type="spellEnd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nunc, </w:t>
                            </w:r>
                            <w:proofErr w:type="spellStart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volutpat</w:t>
                            </w:r>
                            <w:proofErr w:type="spellEnd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nec</w:t>
                            </w:r>
                            <w:proofErr w:type="spellEnd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aliquam</w:t>
                            </w:r>
                            <w:proofErr w:type="spellEnd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bibendum</w:t>
                            </w:r>
                            <w:proofErr w:type="spellEnd"/>
                            <w:r w:rsidRPr="00ED17CC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conubia</w:t>
                            </w:r>
                            <w:proofErr w:type="spellEnd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ultrices</w:t>
                            </w:r>
                            <w:proofErr w:type="spellEnd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libero </w:t>
                            </w:r>
                            <w:proofErr w:type="spellStart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ornare</w:t>
                            </w:r>
                            <w:proofErr w:type="spellEnd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dolor</w:t>
                            </w:r>
                            <w:proofErr w:type="spellEnd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interdum</w:t>
                            </w:r>
                            <w:proofErr w:type="spellEnd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euismod</w:t>
                            </w:r>
                            <w:proofErr w:type="spellEnd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litora</w:t>
                            </w:r>
                            <w:proofErr w:type="spellEnd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, </w:t>
                            </w:r>
                            <w:proofErr w:type="spellStart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commodo</w:t>
                            </w:r>
                            <w:proofErr w:type="spellEnd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rhoncus</w:t>
                            </w:r>
                            <w:proofErr w:type="spellEnd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dictum</w:t>
                            </w:r>
                            <w:proofErr w:type="spellEnd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sodales</w:t>
                            </w:r>
                            <w:proofErr w:type="spellEnd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cursus</w:t>
                            </w:r>
                            <w:proofErr w:type="spellEnd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ornare</w:t>
                            </w:r>
                            <w:proofErr w:type="spellEnd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elit</w:t>
                            </w:r>
                            <w:proofErr w:type="spellEnd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. </w:t>
                            </w:r>
                            <w:proofErr w:type="spellStart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dictumst</w:t>
                            </w:r>
                            <w:proofErr w:type="spellEnd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blandit</w:t>
                            </w:r>
                            <w:proofErr w:type="spellEnd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aptent</w:t>
                            </w:r>
                            <w:proofErr w:type="spellEnd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euismod</w:t>
                            </w:r>
                            <w:proofErr w:type="spellEnd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maecenas</w:t>
                            </w:r>
                            <w:proofErr w:type="spellEnd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lorem</w:t>
                            </w:r>
                            <w:proofErr w:type="spellEnd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duis</w:t>
                            </w:r>
                            <w:proofErr w:type="spellEnd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nunc</w:t>
                            </w:r>
                            <w:r w:rsidRPr="00ED17CC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ultrices</w:t>
                            </w:r>
                            <w:proofErr w:type="spellEnd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aliquam</w:t>
                            </w:r>
                            <w:proofErr w:type="spellEnd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suspendisse</w:t>
                            </w:r>
                            <w:proofErr w:type="spellEnd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at</w:t>
                            </w:r>
                            <w:proofErr w:type="spellEnd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venenatis</w:t>
                            </w:r>
                            <w:proofErr w:type="spellEnd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cursus</w:t>
                            </w:r>
                            <w:proofErr w:type="spellEnd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congue</w:t>
                            </w:r>
                            <w:proofErr w:type="spellEnd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class</w:t>
                            </w:r>
                            <w:proofErr w:type="spellEnd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in </w:t>
                            </w:r>
                            <w:proofErr w:type="spellStart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varius</w:t>
                            </w:r>
                            <w:proofErr w:type="spellEnd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justo </w:t>
                            </w:r>
                            <w:proofErr w:type="spellStart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blandit</w:t>
                            </w:r>
                            <w:proofErr w:type="spellEnd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, </w:t>
                            </w:r>
                            <w:proofErr w:type="spellStart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eros</w:t>
                            </w:r>
                            <w:proofErr w:type="spellEnd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condimentum</w:t>
                            </w:r>
                            <w:proofErr w:type="spellEnd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blandit</w:t>
                            </w:r>
                            <w:proofErr w:type="spellEnd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facilisis</w:t>
                            </w:r>
                            <w:proofErr w:type="spellEnd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fusce</w:t>
                            </w:r>
                            <w:proofErr w:type="spellEnd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lacus</w:t>
                            </w:r>
                            <w:proofErr w:type="spellEnd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nisi</w:t>
                            </w:r>
                            <w:proofErr w:type="spellEnd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adipiscing</w:t>
                            </w:r>
                            <w:proofErr w:type="spellEnd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neque</w:t>
                            </w:r>
                            <w:proofErr w:type="spellEnd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nostra</w:t>
                            </w:r>
                            <w:proofErr w:type="spellEnd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, erat </w:t>
                            </w:r>
                            <w:proofErr w:type="spellStart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proin</w:t>
                            </w:r>
                            <w:proofErr w:type="spellEnd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sit</w:t>
                            </w:r>
                            <w:proofErr w:type="spellEnd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fusce</w:t>
                            </w:r>
                            <w:proofErr w:type="spellEnd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quisque</w:t>
                            </w:r>
                            <w:proofErr w:type="spellEnd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egestas</w:t>
                            </w:r>
                            <w:proofErr w:type="spellEnd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gravida, </w:t>
                            </w:r>
                            <w:proofErr w:type="spellStart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volutpat</w:t>
                            </w:r>
                            <w:proofErr w:type="spellEnd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nec</w:t>
                            </w:r>
                            <w:proofErr w:type="spellEnd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aliquam</w:t>
                            </w:r>
                            <w:proofErr w:type="spellEnd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bibendum</w:t>
                            </w:r>
                            <w:proofErr w:type="spellEnd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id </w:t>
                            </w:r>
                            <w:proofErr w:type="spellStart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sagittis</w:t>
                            </w:r>
                            <w:proofErr w:type="spellEnd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aliquet</w:t>
                            </w:r>
                            <w:proofErr w:type="spellEnd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volutpat</w:t>
                            </w:r>
                            <w:proofErr w:type="spellEnd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, </w:t>
                            </w:r>
                            <w:proofErr w:type="spellStart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egestas</w:t>
                            </w:r>
                            <w:proofErr w:type="spellEnd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vulputate</w:t>
                            </w:r>
                            <w:proofErr w:type="spellEnd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nullam</w:t>
                            </w:r>
                            <w:proofErr w:type="spellEnd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mi </w:t>
                            </w:r>
                            <w:proofErr w:type="spellStart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curae</w:t>
                            </w:r>
                            <w:proofErr w:type="spellEnd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convallis</w:t>
                            </w:r>
                            <w:proofErr w:type="spellEnd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. </w:t>
                            </w:r>
                            <w:proofErr w:type="spellStart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aenean</w:t>
                            </w:r>
                            <w:proofErr w:type="spellEnd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turpis</w:t>
                            </w:r>
                            <w:proofErr w:type="spellEnd"/>
                            <w:r w:rsidRPr="007C3E7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  <w:p w14:paraId="16936B51" w14:textId="77777777" w:rsidR="00EE6CE7" w:rsidRPr="007C3E71" w:rsidRDefault="00EE6CE7" w:rsidP="002D403B">
                            <w:pPr>
                              <w:spacing w:after="0" w:line="360" w:lineRule="auto"/>
                              <w:jc w:val="both"/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</w:rPr>
                            </w:pPr>
                            <w:r w:rsidRPr="000B288A"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</w:rPr>
                              <w:t>Agradecimentos:</w:t>
                            </w:r>
                            <w:r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caso pertinente.</w:t>
                            </w:r>
                            <w:permEnd w:id="50413251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0,0l0,21600,21600,21600,21600,0xe">
                <v:stroke joinstyle="miter"/>
                <v:path gradientshapeok="t" o:connecttype="rect"/>
              </v:shapetype>
              <v:shape id="Caixa de Texto 2" o:spid="_x0000_s1026" type="#_x0000_t202" style="position:absolute;margin-left:-25pt;margin-top:196.9pt;width:460.5pt;height:473.2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" stroked="f">
                <v:textbox>
                  <w:txbxContent>
                    <w:p w14:paraId="5CA5DA12" w14:textId="77777777" w:rsidR="00EE6CE7" w:rsidRPr="000B288A" w:rsidRDefault="00EE6CE7" w:rsidP="002D403B">
                      <w:pPr>
                        <w:spacing w:after="0" w:line="360" w:lineRule="auto"/>
                        <w:jc w:val="both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permStart w:id="50413251" w:edGrp="everyone"/>
                      <w:r>
                        <w:rPr>
                          <w:rFonts w:ascii="Tahoma" w:hAnsi="Tahoma" w:cs="Tahoma"/>
                          <w:sz w:val="20"/>
                          <w:szCs w:val="20"/>
                        </w:rPr>
                        <w:t>(</w:t>
                      </w:r>
                      <w:r w:rsidRPr="000B288A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Texto do resumo – Fonte </w:t>
                      </w:r>
                      <w:proofErr w:type="spellStart"/>
                      <w:r w:rsidRPr="000B288A">
                        <w:rPr>
                          <w:rFonts w:ascii="Tahoma" w:hAnsi="Tahoma" w:cs="Tahoma"/>
                          <w:sz w:val="20"/>
                          <w:szCs w:val="20"/>
                        </w:rPr>
                        <w:t>Tahoma</w:t>
                      </w:r>
                      <w:proofErr w:type="spellEnd"/>
                      <w:r w:rsidRPr="000B288A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10 (</w:t>
                      </w:r>
                      <w:r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subseções </w:t>
                      </w:r>
                      <w:r w:rsidRPr="000B288A">
                        <w:rPr>
                          <w:rFonts w:ascii="Tahoma" w:hAnsi="Tahoma" w:cs="Tahoma"/>
                          <w:sz w:val="20"/>
                          <w:szCs w:val="20"/>
                        </w:rPr>
                        <w:t>em negrito)</w:t>
                      </w:r>
                      <w:r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, </w:t>
                      </w:r>
                      <w:proofErr w:type="spellStart"/>
                      <w:r>
                        <w:rPr>
                          <w:rFonts w:ascii="Tahoma" w:hAnsi="Tahoma" w:cs="Tahoma"/>
                          <w:sz w:val="20"/>
                          <w:szCs w:val="20"/>
                        </w:rPr>
                        <w:t>máx</w:t>
                      </w:r>
                      <w:proofErr w:type="spellEnd"/>
                      <w:r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2500 caracteres com espaço)</w:t>
                      </w:r>
                    </w:p>
                    <w:p w14:paraId="61ABCAE4" w14:textId="77777777" w:rsidR="00EE6CE7" w:rsidRDefault="00EE6CE7" w:rsidP="002D403B">
                      <w:pPr>
                        <w:spacing w:after="0" w:line="360" w:lineRule="auto"/>
                        <w:jc w:val="both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C73CC9">
                        <w:rPr>
                          <w:rFonts w:ascii="Tahoma" w:hAnsi="Tahoma" w:cs="Tahoma"/>
                          <w:b/>
                          <w:sz w:val="20"/>
                          <w:szCs w:val="20"/>
                        </w:rPr>
                        <w:t>Introdução:</w:t>
                      </w:r>
                      <w:r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>Lorem</w:t>
                      </w:r>
                      <w:proofErr w:type="spellEnd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ipsum </w:t>
                      </w:r>
                      <w:proofErr w:type="spellStart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>platea</w:t>
                      </w:r>
                      <w:proofErr w:type="spellEnd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>lectus</w:t>
                      </w:r>
                      <w:proofErr w:type="spellEnd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>ultrices</w:t>
                      </w:r>
                      <w:proofErr w:type="spellEnd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>dolor</w:t>
                      </w:r>
                      <w:proofErr w:type="spellEnd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vitae, </w:t>
                      </w:r>
                      <w:proofErr w:type="spellStart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>auctor</w:t>
                      </w:r>
                      <w:proofErr w:type="spellEnd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erat </w:t>
                      </w:r>
                      <w:proofErr w:type="spellStart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>sollicitudin</w:t>
                      </w:r>
                      <w:proofErr w:type="spellEnd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habitasse </w:t>
                      </w:r>
                      <w:proofErr w:type="spellStart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>curabitur</w:t>
                      </w:r>
                      <w:proofErr w:type="spellEnd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sem </w:t>
                      </w:r>
                      <w:proofErr w:type="spellStart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>vestibulum</w:t>
                      </w:r>
                      <w:proofErr w:type="spellEnd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, </w:t>
                      </w:r>
                      <w:proofErr w:type="spellStart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>nostra</w:t>
                      </w:r>
                      <w:proofErr w:type="spellEnd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>suspendisse</w:t>
                      </w:r>
                      <w:proofErr w:type="spellEnd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libero </w:t>
                      </w:r>
                      <w:proofErr w:type="spellStart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>lectus</w:t>
                      </w:r>
                      <w:proofErr w:type="spellEnd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>adipiscing</w:t>
                      </w:r>
                      <w:proofErr w:type="spellEnd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. </w:t>
                      </w:r>
                      <w:proofErr w:type="spellStart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>iaculis</w:t>
                      </w:r>
                      <w:proofErr w:type="spellEnd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>pulvinar</w:t>
                      </w:r>
                      <w:proofErr w:type="spellEnd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>suspendisse</w:t>
                      </w:r>
                      <w:proofErr w:type="spellEnd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>molestie</w:t>
                      </w:r>
                      <w:proofErr w:type="spellEnd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fames </w:t>
                      </w:r>
                      <w:proofErr w:type="spellStart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>habitant</w:t>
                      </w:r>
                      <w:proofErr w:type="spellEnd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>venenatis</w:t>
                      </w:r>
                      <w:proofErr w:type="spellEnd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>curae</w:t>
                      </w:r>
                      <w:proofErr w:type="spellEnd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>elementum</w:t>
                      </w:r>
                      <w:proofErr w:type="spellEnd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, </w:t>
                      </w:r>
                      <w:proofErr w:type="spellStart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>ultrices</w:t>
                      </w:r>
                      <w:proofErr w:type="spellEnd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>metus</w:t>
                      </w:r>
                      <w:proofErr w:type="spellEnd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>turpis</w:t>
                      </w:r>
                      <w:proofErr w:type="spellEnd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>ultricies</w:t>
                      </w:r>
                      <w:proofErr w:type="spellEnd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>tortor</w:t>
                      </w:r>
                      <w:proofErr w:type="spellEnd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quis ut </w:t>
                      </w:r>
                      <w:proofErr w:type="spellStart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>nibh</w:t>
                      </w:r>
                      <w:proofErr w:type="spellEnd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>eget</w:t>
                      </w:r>
                      <w:proofErr w:type="spellEnd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, </w:t>
                      </w:r>
                      <w:proofErr w:type="spellStart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>ultricies</w:t>
                      </w:r>
                      <w:proofErr w:type="spellEnd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libero </w:t>
                      </w:r>
                      <w:proofErr w:type="spellStart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>inceptos</w:t>
                      </w:r>
                      <w:proofErr w:type="spellEnd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>sodales</w:t>
                      </w:r>
                      <w:proofErr w:type="spellEnd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>cras</w:t>
                      </w:r>
                      <w:proofErr w:type="spellEnd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>himenaeos</w:t>
                      </w:r>
                      <w:proofErr w:type="spellEnd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nunc. </w:t>
                      </w:r>
                      <w:r w:rsidRPr="00C73CC9">
                        <w:rPr>
                          <w:rFonts w:ascii="Tahoma" w:hAnsi="Tahoma" w:cs="Tahoma"/>
                          <w:b/>
                          <w:sz w:val="20"/>
                          <w:szCs w:val="20"/>
                        </w:rPr>
                        <w:t>Objetivos:</w:t>
                      </w:r>
                      <w:r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>dui</w:t>
                      </w:r>
                      <w:proofErr w:type="spellEnd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et </w:t>
                      </w:r>
                      <w:proofErr w:type="spellStart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>feugiat</w:t>
                      </w:r>
                      <w:proofErr w:type="spellEnd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>sit</w:t>
                      </w:r>
                      <w:proofErr w:type="spellEnd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habitasse </w:t>
                      </w:r>
                      <w:proofErr w:type="spellStart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>ligula</w:t>
                      </w:r>
                      <w:proofErr w:type="spellEnd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>eros</w:t>
                      </w:r>
                      <w:proofErr w:type="spellEnd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>netus</w:t>
                      </w:r>
                      <w:proofErr w:type="spellEnd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>primis</w:t>
                      </w:r>
                      <w:proofErr w:type="spellEnd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>consectetur</w:t>
                      </w:r>
                      <w:proofErr w:type="spellEnd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>eros</w:t>
                      </w:r>
                      <w:proofErr w:type="spellEnd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>elementum</w:t>
                      </w:r>
                      <w:proofErr w:type="spellEnd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>metus</w:t>
                      </w:r>
                      <w:proofErr w:type="spellEnd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>molestie</w:t>
                      </w:r>
                      <w:proofErr w:type="spellEnd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>adipiscing</w:t>
                      </w:r>
                      <w:proofErr w:type="spellEnd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>sodales</w:t>
                      </w:r>
                      <w:proofErr w:type="spellEnd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>interdum</w:t>
                      </w:r>
                      <w:proofErr w:type="spellEnd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>accumsan</w:t>
                      </w:r>
                      <w:proofErr w:type="spellEnd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>tortor</w:t>
                      </w:r>
                      <w:proofErr w:type="spellEnd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, tempus et </w:t>
                      </w:r>
                      <w:proofErr w:type="spellStart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>aliquet</w:t>
                      </w:r>
                      <w:proofErr w:type="spellEnd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justo </w:t>
                      </w:r>
                      <w:proofErr w:type="spellStart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>augue</w:t>
                      </w:r>
                      <w:proofErr w:type="spellEnd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>posuere</w:t>
                      </w:r>
                      <w:proofErr w:type="spellEnd"/>
                      <w:r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. </w:t>
                      </w:r>
                      <w:r w:rsidRPr="00C73CC9">
                        <w:rPr>
                          <w:rFonts w:ascii="Tahoma" w:hAnsi="Tahoma" w:cs="Tahoma"/>
                          <w:b/>
                          <w:sz w:val="20"/>
                          <w:szCs w:val="20"/>
                        </w:rPr>
                        <w:t>Metodologia:</w:t>
                      </w:r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>venenatis</w:t>
                      </w:r>
                      <w:proofErr w:type="spellEnd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>dui</w:t>
                      </w:r>
                      <w:proofErr w:type="spellEnd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>pharetra</w:t>
                      </w:r>
                      <w:proofErr w:type="spellEnd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eu </w:t>
                      </w:r>
                      <w:proofErr w:type="spellStart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>accumsan</w:t>
                      </w:r>
                      <w:proofErr w:type="spellEnd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>nostra</w:t>
                      </w:r>
                      <w:proofErr w:type="spellEnd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gravida eu </w:t>
                      </w:r>
                      <w:proofErr w:type="spellStart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>sagittis</w:t>
                      </w:r>
                      <w:proofErr w:type="spellEnd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>sodales</w:t>
                      </w:r>
                      <w:proofErr w:type="spellEnd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. </w:t>
                      </w:r>
                      <w:proofErr w:type="spellStart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>taciti</w:t>
                      </w:r>
                      <w:proofErr w:type="spellEnd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in </w:t>
                      </w:r>
                      <w:proofErr w:type="spellStart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>mollis</w:t>
                      </w:r>
                      <w:proofErr w:type="spellEnd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>fermentum</w:t>
                      </w:r>
                      <w:proofErr w:type="spellEnd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>nec</w:t>
                      </w:r>
                      <w:proofErr w:type="spellEnd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>hendrerit</w:t>
                      </w:r>
                      <w:proofErr w:type="spellEnd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>diam</w:t>
                      </w:r>
                      <w:proofErr w:type="spellEnd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>himenaeos</w:t>
                      </w:r>
                      <w:proofErr w:type="spellEnd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, ipsum </w:t>
                      </w:r>
                      <w:proofErr w:type="spellStart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>ullamcorper</w:t>
                      </w:r>
                      <w:proofErr w:type="spellEnd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>turpis</w:t>
                      </w:r>
                      <w:proofErr w:type="spellEnd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>curabitur</w:t>
                      </w:r>
                      <w:proofErr w:type="spellEnd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>venenatis</w:t>
                      </w:r>
                      <w:proofErr w:type="spellEnd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>eleifend</w:t>
                      </w:r>
                      <w:proofErr w:type="spellEnd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>taciti</w:t>
                      </w:r>
                      <w:proofErr w:type="spellEnd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>nulla</w:t>
                      </w:r>
                      <w:proofErr w:type="spellEnd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, </w:t>
                      </w:r>
                      <w:proofErr w:type="spellStart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>pellentesque</w:t>
                      </w:r>
                      <w:proofErr w:type="spellEnd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>consectetur</w:t>
                      </w:r>
                      <w:proofErr w:type="spellEnd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>interdum</w:t>
                      </w:r>
                      <w:proofErr w:type="spellEnd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>consectetur</w:t>
                      </w:r>
                      <w:proofErr w:type="spellEnd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>imperdiet</w:t>
                      </w:r>
                      <w:proofErr w:type="spellEnd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>velit</w:t>
                      </w:r>
                      <w:proofErr w:type="spellEnd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. </w:t>
                      </w:r>
                      <w:proofErr w:type="spellStart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>Nisl</w:t>
                      </w:r>
                      <w:proofErr w:type="spellEnd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>fermentum</w:t>
                      </w:r>
                      <w:proofErr w:type="spellEnd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>senectus</w:t>
                      </w:r>
                      <w:proofErr w:type="spellEnd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>consectetur</w:t>
                      </w:r>
                      <w:proofErr w:type="spellEnd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>feugiat</w:t>
                      </w:r>
                      <w:proofErr w:type="spellEnd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>euismod</w:t>
                      </w:r>
                      <w:proofErr w:type="spellEnd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urna </w:t>
                      </w:r>
                      <w:proofErr w:type="spellStart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>tortor</w:t>
                      </w:r>
                      <w:proofErr w:type="spellEnd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, erat </w:t>
                      </w:r>
                      <w:proofErr w:type="spellStart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>vel</w:t>
                      </w:r>
                      <w:proofErr w:type="spellEnd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>congue</w:t>
                      </w:r>
                      <w:proofErr w:type="spellEnd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>condimentum</w:t>
                      </w:r>
                      <w:proofErr w:type="spellEnd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>feugiat</w:t>
                      </w:r>
                      <w:proofErr w:type="spellEnd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ut </w:t>
                      </w:r>
                      <w:proofErr w:type="spellStart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>proin</w:t>
                      </w:r>
                      <w:proofErr w:type="spellEnd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ac, </w:t>
                      </w:r>
                      <w:proofErr w:type="spellStart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>scelerisque</w:t>
                      </w:r>
                      <w:proofErr w:type="spellEnd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>risus</w:t>
                      </w:r>
                      <w:proofErr w:type="spellEnd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>odio</w:t>
                      </w:r>
                      <w:proofErr w:type="spellEnd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>diam</w:t>
                      </w:r>
                      <w:proofErr w:type="spellEnd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>taciti</w:t>
                      </w:r>
                      <w:proofErr w:type="spellEnd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>morbi</w:t>
                      </w:r>
                      <w:proofErr w:type="spellEnd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. </w:t>
                      </w:r>
                      <w:proofErr w:type="spellStart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>aptent</w:t>
                      </w:r>
                      <w:proofErr w:type="spellEnd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>inceptos</w:t>
                      </w:r>
                      <w:proofErr w:type="spellEnd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>volutpat</w:t>
                      </w:r>
                      <w:proofErr w:type="spellEnd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>vivamus</w:t>
                      </w:r>
                      <w:proofErr w:type="spellEnd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>elit</w:t>
                      </w:r>
                      <w:proofErr w:type="spellEnd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ad </w:t>
                      </w:r>
                      <w:proofErr w:type="spellStart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>torquent</w:t>
                      </w:r>
                      <w:proofErr w:type="spellEnd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>etiam</w:t>
                      </w:r>
                      <w:proofErr w:type="spellEnd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urna </w:t>
                      </w:r>
                      <w:proofErr w:type="spellStart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>malesuada</w:t>
                      </w:r>
                      <w:proofErr w:type="spellEnd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>rhoncus</w:t>
                      </w:r>
                      <w:proofErr w:type="spellEnd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, sem </w:t>
                      </w:r>
                      <w:proofErr w:type="spellStart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>nostra</w:t>
                      </w:r>
                      <w:proofErr w:type="spellEnd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>vehicula</w:t>
                      </w:r>
                      <w:proofErr w:type="spellEnd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>cubilia</w:t>
                      </w:r>
                      <w:proofErr w:type="spellEnd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habitasse </w:t>
                      </w:r>
                      <w:proofErr w:type="spellStart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>scelerisque</w:t>
                      </w:r>
                      <w:proofErr w:type="spellEnd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>placerat</w:t>
                      </w:r>
                      <w:proofErr w:type="spellEnd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>amet</w:t>
                      </w:r>
                      <w:proofErr w:type="spellEnd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>sed</w:t>
                      </w:r>
                      <w:proofErr w:type="spellEnd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, </w:t>
                      </w:r>
                      <w:proofErr w:type="spellStart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>placerat</w:t>
                      </w:r>
                      <w:proofErr w:type="spellEnd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>nam</w:t>
                      </w:r>
                      <w:proofErr w:type="spellEnd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>felis</w:t>
                      </w:r>
                      <w:proofErr w:type="spellEnd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fames </w:t>
                      </w:r>
                      <w:proofErr w:type="spellStart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>dolor</w:t>
                      </w:r>
                      <w:proofErr w:type="spellEnd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>elit</w:t>
                      </w:r>
                      <w:proofErr w:type="spellEnd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>cras</w:t>
                      </w:r>
                      <w:proofErr w:type="spellEnd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>adipiscing</w:t>
                      </w:r>
                      <w:proofErr w:type="spellEnd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>lobortis</w:t>
                      </w:r>
                      <w:proofErr w:type="spellEnd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. </w:t>
                      </w:r>
                      <w:r w:rsidRPr="00C73CC9">
                        <w:rPr>
                          <w:rFonts w:ascii="Tahoma" w:hAnsi="Tahoma" w:cs="Tahoma"/>
                          <w:b/>
                          <w:sz w:val="20"/>
                          <w:szCs w:val="20"/>
                        </w:rPr>
                        <w:t>Resultados e Discussão:</w:t>
                      </w:r>
                      <w:r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>ultrices</w:t>
                      </w:r>
                      <w:proofErr w:type="spellEnd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>aliquam</w:t>
                      </w:r>
                      <w:proofErr w:type="spellEnd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>suspendisse</w:t>
                      </w:r>
                      <w:proofErr w:type="spellEnd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>at</w:t>
                      </w:r>
                      <w:proofErr w:type="spellEnd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>venenatis</w:t>
                      </w:r>
                      <w:proofErr w:type="spellEnd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>cursus</w:t>
                      </w:r>
                      <w:proofErr w:type="spellEnd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>congue</w:t>
                      </w:r>
                      <w:proofErr w:type="spellEnd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>class</w:t>
                      </w:r>
                      <w:proofErr w:type="spellEnd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in </w:t>
                      </w:r>
                      <w:proofErr w:type="spellStart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>varius</w:t>
                      </w:r>
                      <w:proofErr w:type="spellEnd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justo </w:t>
                      </w:r>
                      <w:proofErr w:type="spellStart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>blandit</w:t>
                      </w:r>
                      <w:proofErr w:type="spellEnd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, </w:t>
                      </w:r>
                      <w:proofErr w:type="spellStart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>eros</w:t>
                      </w:r>
                      <w:proofErr w:type="spellEnd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>condimentum</w:t>
                      </w:r>
                      <w:proofErr w:type="spellEnd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>blandit</w:t>
                      </w:r>
                      <w:proofErr w:type="spellEnd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>facilisis</w:t>
                      </w:r>
                      <w:proofErr w:type="spellEnd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>fusce</w:t>
                      </w:r>
                      <w:proofErr w:type="spellEnd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>lacus</w:t>
                      </w:r>
                      <w:proofErr w:type="spellEnd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>nisi</w:t>
                      </w:r>
                      <w:proofErr w:type="spellEnd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>adipiscing</w:t>
                      </w:r>
                      <w:proofErr w:type="spellEnd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>neque</w:t>
                      </w:r>
                      <w:proofErr w:type="spellEnd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>nostra</w:t>
                      </w:r>
                      <w:proofErr w:type="spellEnd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, erat </w:t>
                      </w:r>
                      <w:proofErr w:type="spellStart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>proin</w:t>
                      </w:r>
                      <w:proofErr w:type="spellEnd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>sit</w:t>
                      </w:r>
                      <w:proofErr w:type="spellEnd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>fusce</w:t>
                      </w:r>
                      <w:proofErr w:type="spellEnd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>quisque</w:t>
                      </w:r>
                      <w:proofErr w:type="spellEnd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>egestas</w:t>
                      </w:r>
                      <w:proofErr w:type="spellEnd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gravida </w:t>
                      </w:r>
                      <w:proofErr w:type="spellStart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>himenaeos</w:t>
                      </w:r>
                      <w:proofErr w:type="spellEnd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>consequat</w:t>
                      </w:r>
                      <w:proofErr w:type="spellEnd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>morbi</w:t>
                      </w:r>
                      <w:proofErr w:type="spellEnd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. urna </w:t>
                      </w:r>
                      <w:proofErr w:type="spellStart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>cursus</w:t>
                      </w:r>
                      <w:proofErr w:type="spellEnd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>enim</w:t>
                      </w:r>
                      <w:proofErr w:type="spellEnd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>tincidunt</w:t>
                      </w:r>
                      <w:proofErr w:type="spellEnd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>vulputate</w:t>
                      </w:r>
                      <w:proofErr w:type="spellEnd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>lectus</w:t>
                      </w:r>
                      <w:proofErr w:type="spellEnd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>scelerisque</w:t>
                      </w:r>
                      <w:proofErr w:type="spellEnd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>phasellus</w:t>
                      </w:r>
                      <w:proofErr w:type="spellEnd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>enim</w:t>
                      </w:r>
                      <w:proofErr w:type="spellEnd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, </w:t>
                      </w:r>
                      <w:proofErr w:type="spellStart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>tincidunt</w:t>
                      </w:r>
                      <w:proofErr w:type="spellEnd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>duis</w:t>
                      </w:r>
                      <w:proofErr w:type="spellEnd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>commodo</w:t>
                      </w:r>
                      <w:proofErr w:type="spellEnd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justo </w:t>
                      </w:r>
                      <w:proofErr w:type="spellStart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>fusce</w:t>
                      </w:r>
                      <w:proofErr w:type="spellEnd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erat </w:t>
                      </w:r>
                      <w:proofErr w:type="spellStart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>aptent</w:t>
                      </w:r>
                      <w:proofErr w:type="spellEnd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, </w:t>
                      </w:r>
                      <w:proofErr w:type="spellStart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>eleifend</w:t>
                      </w:r>
                      <w:proofErr w:type="spellEnd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>class</w:t>
                      </w:r>
                      <w:proofErr w:type="spellEnd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>proin</w:t>
                      </w:r>
                      <w:proofErr w:type="spellEnd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justo </w:t>
                      </w:r>
                      <w:proofErr w:type="spellStart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>hac</w:t>
                      </w:r>
                      <w:proofErr w:type="spellEnd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>volutpat</w:t>
                      </w:r>
                      <w:proofErr w:type="spellEnd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>litora</w:t>
                      </w:r>
                      <w:proofErr w:type="spellEnd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. </w:t>
                      </w:r>
                      <w:r w:rsidRPr="00C73CC9">
                        <w:rPr>
                          <w:rFonts w:ascii="Tahoma" w:hAnsi="Tahoma" w:cs="Tahoma"/>
                          <w:b/>
                          <w:sz w:val="20"/>
                          <w:szCs w:val="20"/>
                        </w:rPr>
                        <w:t xml:space="preserve">Conclusão: </w:t>
                      </w:r>
                      <w:proofErr w:type="spellStart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>Aliquam</w:t>
                      </w:r>
                      <w:proofErr w:type="spellEnd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>faucibus</w:t>
                      </w:r>
                      <w:proofErr w:type="spellEnd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>conubia</w:t>
                      </w:r>
                      <w:proofErr w:type="spellEnd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>ultrices</w:t>
                      </w:r>
                      <w:proofErr w:type="spellEnd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libero </w:t>
                      </w:r>
                      <w:proofErr w:type="spellStart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>ornare</w:t>
                      </w:r>
                      <w:proofErr w:type="spellEnd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>dolor</w:t>
                      </w:r>
                      <w:proofErr w:type="spellEnd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>interdum</w:t>
                      </w:r>
                      <w:proofErr w:type="spellEnd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>euismod</w:t>
                      </w:r>
                      <w:proofErr w:type="spellEnd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>litora</w:t>
                      </w:r>
                      <w:proofErr w:type="spellEnd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, </w:t>
                      </w:r>
                      <w:proofErr w:type="spellStart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>commodo</w:t>
                      </w:r>
                      <w:proofErr w:type="spellEnd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>rhoncus</w:t>
                      </w:r>
                      <w:proofErr w:type="spellEnd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>dictum</w:t>
                      </w:r>
                      <w:proofErr w:type="spellEnd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>sodales</w:t>
                      </w:r>
                      <w:proofErr w:type="spellEnd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>cursus</w:t>
                      </w:r>
                      <w:proofErr w:type="spellEnd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>ornare</w:t>
                      </w:r>
                      <w:proofErr w:type="spellEnd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>elit</w:t>
                      </w:r>
                      <w:proofErr w:type="spellEnd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. </w:t>
                      </w:r>
                      <w:proofErr w:type="spellStart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>dictumst</w:t>
                      </w:r>
                      <w:proofErr w:type="spellEnd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>blandit</w:t>
                      </w:r>
                      <w:proofErr w:type="spellEnd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>aptent</w:t>
                      </w:r>
                      <w:proofErr w:type="spellEnd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>euismod</w:t>
                      </w:r>
                      <w:proofErr w:type="spellEnd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>maecenas</w:t>
                      </w:r>
                      <w:proofErr w:type="spellEnd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>lorem</w:t>
                      </w:r>
                      <w:proofErr w:type="spellEnd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>duis</w:t>
                      </w:r>
                      <w:proofErr w:type="spellEnd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nunc, </w:t>
                      </w:r>
                      <w:proofErr w:type="spellStart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>volutpat</w:t>
                      </w:r>
                      <w:proofErr w:type="spellEnd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>nec</w:t>
                      </w:r>
                      <w:proofErr w:type="spellEnd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>aliquam</w:t>
                      </w:r>
                      <w:proofErr w:type="spellEnd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>bibendum</w:t>
                      </w:r>
                      <w:proofErr w:type="spellEnd"/>
                      <w:r w:rsidRPr="00ED17CC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>conubia</w:t>
                      </w:r>
                      <w:proofErr w:type="spellEnd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>ultrices</w:t>
                      </w:r>
                      <w:proofErr w:type="spellEnd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libero </w:t>
                      </w:r>
                      <w:proofErr w:type="spellStart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>ornare</w:t>
                      </w:r>
                      <w:proofErr w:type="spellEnd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>dolor</w:t>
                      </w:r>
                      <w:proofErr w:type="spellEnd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>interdum</w:t>
                      </w:r>
                      <w:proofErr w:type="spellEnd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>euismod</w:t>
                      </w:r>
                      <w:proofErr w:type="spellEnd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>litora</w:t>
                      </w:r>
                      <w:proofErr w:type="spellEnd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, </w:t>
                      </w:r>
                      <w:proofErr w:type="spellStart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>commodo</w:t>
                      </w:r>
                      <w:proofErr w:type="spellEnd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>rhoncus</w:t>
                      </w:r>
                      <w:proofErr w:type="spellEnd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>dictum</w:t>
                      </w:r>
                      <w:proofErr w:type="spellEnd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>sodales</w:t>
                      </w:r>
                      <w:proofErr w:type="spellEnd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>cursus</w:t>
                      </w:r>
                      <w:proofErr w:type="spellEnd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>ornare</w:t>
                      </w:r>
                      <w:proofErr w:type="spellEnd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>elit</w:t>
                      </w:r>
                      <w:proofErr w:type="spellEnd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. </w:t>
                      </w:r>
                      <w:proofErr w:type="spellStart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>dictumst</w:t>
                      </w:r>
                      <w:proofErr w:type="spellEnd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>blandit</w:t>
                      </w:r>
                      <w:proofErr w:type="spellEnd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>aptent</w:t>
                      </w:r>
                      <w:proofErr w:type="spellEnd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>euismod</w:t>
                      </w:r>
                      <w:proofErr w:type="spellEnd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>maecenas</w:t>
                      </w:r>
                      <w:proofErr w:type="spellEnd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>lorem</w:t>
                      </w:r>
                      <w:proofErr w:type="spellEnd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>duis</w:t>
                      </w:r>
                      <w:proofErr w:type="spellEnd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nunc</w:t>
                      </w:r>
                      <w:r w:rsidRPr="00ED17CC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>ultrices</w:t>
                      </w:r>
                      <w:proofErr w:type="spellEnd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>aliquam</w:t>
                      </w:r>
                      <w:proofErr w:type="spellEnd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>suspendisse</w:t>
                      </w:r>
                      <w:proofErr w:type="spellEnd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>at</w:t>
                      </w:r>
                      <w:proofErr w:type="spellEnd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>venenatis</w:t>
                      </w:r>
                      <w:proofErr w:type="spellEnd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>cursus</w:t>
                      </w:r>
                      <w:proofErr w:type="spellEnd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>congue</w:t>
                      </w:r>
                      <w:proofErr w:type="spellEnd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>class</w:t>
                      </w:r>
                      <w:proofErr w:type="spellEnd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in </w:t>
                      </w:r>
                      <w:proofErr w:type="spellStart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>varius</w:t>
                      </w:r>
                      <w:proofErr w:type="spellEnd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justo </w:t>
                      </w:r>
                      <w:proofErr w:type="spellStart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>blandit</w:t>
                      </w:r>
                      <w:proofErr w:type="spellEnd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, </w:t>
                      </w:r>
                      <w:proofErr w:type="spellStart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>eros</w:t>
                      </w:r>
                      <w:proofErr w:type="spellEnd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>condimentum</w:t>
                      </w:r>
                      <w:proofErr w:type="spellEnd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>blandit</w:t>
                      </w:r>
                      <w:proofErr w:type="spellEnd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>facilisis</w:t>
                      </w:r>
                      <w:proofErr w:type="spellEnd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>fusce</w:t>
                      </w:r>
                      <w:proofErr w:type="spellEnd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>lacus</w:t>
                      </w:r>
                      <w:proofErr w:type="spellEnd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>nisi</w:t>
                      </w:r>
                      <w:proofErr w:type="spellEnd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>adipiscing</w:t>
                      </w:r>
                      <w:proofErr w:type="spellEnd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>neque</w:t>
                      </w:r>
                      <w:proofErr w:type="spellEnd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>nostra</w:t>
                      </w:r>
                      <w:proofErr w:type="spellEnd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, erat </w:t>
                      </w:r>
                      <w:proofErr w:type="spellStart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>proin</w:t>
                      </w:r>
                      <w:proofErr w:type="spellEnd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>sit</w:t>
                      </w:r>
                      <w:proofErr w:type="spellEnd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>fusce</w:t>
                      </w:r>
                      <w:proofErr w:type="spellEnd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>quisque</w:t>
                      </w:r>
                      <w:proofErr w:type="spellEnd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>egestas</w:t>
                      </w:r>
                      <w:proofErr w:type="spellEnd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gravida, </w:t>
                      </w:r>
                      <w:proofErr w:type="spellStart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>volutpat</w:t>
                      </w:r>
                      <w:proofErr w:type="spellEnd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>nec</w:t>
                      </w:r>
                      <w:proofErr w:type="spellEnd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>aliquam</w:t>
                      </w:r>
                      <w:proofErr w:type="spellEnd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>bibendum</w:t>
                      </w:r>
                      <w:proofErr w:type="spellEnd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id </w:t>
                      </w:r>
                      <w:proofErr w:type="spellStart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>sagittis</w:t>
                      </w:r>
                      <w:proofErr w:type="spellEnd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>aliquet</w:t>
                      </w:r>
                      <w:proofErr w:type="spellEnd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>volutpat</w:t>
                      </w:r>
                      <w:proofErr w:type="spellEnd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, </w:t>
                      </w:r>
                      <w:proofErr w:type="spellStart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>egestas</w:t>
                      </w:r>
                      <w:proofErr w:type="spellEnd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>vulputate</w:t>
                      </w:r>
                      <w:proofErr w:type="spellEnd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>nullam</w:t>
                      </w:r>
                      <w:proofErr w:type="spellEnd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mi </w:t>
                      </w:r>
                      <w:proofErr w:type="spellStart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>curae</w:t>
                      </w:r>
                      <w:proofErr w:type="spellEnd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>convallis</w:t>
                      </w:r>
                      <w:proofErr w:type="spellEnd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. </w:t>
                      </w:r>
                      <w:proofErr w:type="spellStart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>aenean</w:t>
                      </w:r>
                      <w:proofErr w:type="spellEnd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>turpis</w:t>
                      </w:r>
                      <w:proofErr w:type="spellEnd"/>
                      <w:r w:rsidRPr="007C3E71">
                        <w:rPr>
                          <w:rFonts w:ascii="Tahoma" w:hAnsi="Tahoma" w:cs="Tahoma"/>
                          <w:sz w:val="20"/>
                          <w:szCs w:val="20"/>
                        </w:rPr>
                        <w:t>.</w:t>
                      </w:r>
                    </w:p>
                    <w:p w14:paraId="16936B51" w14:textId="77777777" w:rsidR="00EE6CE7" w:rsidRPr="007C3E71" w:rsidRDefault="00EE6CE7" w:rsidP="002D403B">
                      <w:pPr>
                        <w:spacing w:after="0" w:line="360" w:lineRule="auto"/>
                        <w:jc w:val="both"/>
                        <w:rPr>
                          <w:rFonts w:ascii="Tahoma" w:hAnsi="Tahoma" w:cs="Tahoma"/>
                          <w:b/>
                          <w:sz w:val="20"/>
                          <w:szCs w:val="20"/>
                        </w:rPr>
                      </w:pPr>
                      <w:r w:rsidRPr="000B288A">
                        <w:rPr>
                          <w:rFonts w:ascii="Tahoma" w:hAnsi="Tahoma" w:cs="Tahoma"/>
                          <w:b/>
                          <w:sz w:val="20"/>
                          <w:szCs w:val="20"/>
                        </w:rPr>
                        <w:t>Agradecimentos:</w:t>
                      </w:r>
                      <w:r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caso pertinente.</w:t>
                      </w:r>
                      <w:permEnd w:id="50413251"/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37773379" wp14:editId="72FE675F">
                <wp:simplePos x="0" y="0"/>
                <wp:positionH relativeFrom="column">
                  <wp:posOffset>-318135</wp:posOffset>
                </wp:positionH>
                <wp:positionV relativeFrom="paragraph">
                  <wp:posOffset>1691005</wp:posOffset>
                </wp:positionV>
                <wp:extent cx="5848350" cy="733425"/>
                <wp:effectExtent l="0" t="0" r="0" b="0"/>
                <wp:wrapNone/>
                <wp:docPr id="7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48350" cy="7334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7FF0D5C" w14:textId="77777777" w:rsidR="00EE6CE7" w:rsidRPr="007C3E71" w:rsidRDefault="00EE6CE7" w:rsidP="002E6C50">
                            <w:pPr>
                              <w:spacing w:after="0"/>
                              <w:jc w:val="center"/>
                              <w:rPr>
                                <w:rFonts w:ascii="Tahoma" w:hAnsi="Tahoma" w:cs="Tahoma"/>
                                <w:sz w:val="18"/>
                                <w:szCs w:val="18"/>
                              </w:rPr>
                            </w:pPr>
                            <w:permStart w:id="1565878934" w:edGrp="everyone"/>
                            <w:r>
                              <w:rPr>
                                <w:rFonts w:ascii="Tahoma" w:hAnsi="Tahoma" w:cs="Tahoma"/>
                                <w:sz w:val="18"/>
                                <w:szCs w:val="18"/>
                              </w:rPr>
                              <w:t xml:space="preserve">(Filiação e contato – Fonte: </w:t>
                            </w:r>
                            <w:proofErr w:type="spellStart"/>
                            <w:r>
                              <w:rPr>
                                <w:rFonts w:ascii="Tahoma" w:hAnsi="Tahoma" w:cs="Tahoma"/>
                                <w:sz w:val="18"/>
                                <w:szCs w:val="18"/>
                              </w:rPr>
                              <w:t>Tahoma</w:t>
                            </w:r>
                            <w:proofErr w:type="spellEnd"/>
                            <w:r>
                              <w:rPr>
                                <w:rFonts w:ascii="Tahoma" w:hAnsi="Tahoma" w:cs="Tahoma"/>
                                <w:sz w:val="18"/>
                                <w:szCs w:val="18"/>
                              </w:rPr>
                              <w:t xml:space="preserve"> 9) </w:t>
                            </w:r>
                          </w:p>
                          <w:p w14:paraId="5EB04183" w14:textId="77777777" w:rsidR="00EE6CE7" w:rsidRPr="007C3E71" w:rsidRDefault="00EE6CE7" w:rsidP="002E6C50">
                            <w:pPr>
                              <w:spacing w:after="0"/>
                              <w:jc w:val="center"/>
                              <w:rPr>
                                <w:rFonts w:ascii="Tahoma" w:hAnsi="Tahoma" w:cs="Tahoma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ahoma" w:hAnsi="Tahoma" w:cs="Tahoma"/>
                                <w:sz w:val="18"/>
                                <w:szCs w:val="18"/>
                              </w:rPr>
                              <w:t>¹</w:t>
                            </w:r>
                            <w:r w:rsidRPr="007C3E71">
                              <w:rPr>
                                <w:rFonts w:ascii="Tahoma" w:hAnsi="Tahoma" w:cs="Tahoma"/>
                                <w:sz w:val="18"/>
                                <w:szCs w:val="18"/>
                              </w:rPr>
                              <w:t xml:space="preserve"> Faculdade de Farmácia, Universidade Federal de Minas Gerais, Belo Horizonte, MG</w:t>
                            </w:r>
                          </w:p>
                          <w:p w14:paraId="2ACE162F" w14:textId="77777777" w:rsidR="00EE6CE7" w:rsidRPr="008D4161" w:rsidRDefault="00EE6CE7" w:rsidP="002E6C50">
                            <w:pPr>
                              <w:spacing w:after="0"/>
                              <w:jc w:val="center"/>
                              <w:rPr>
                                <w:rFonts w:ascii="Tahoma" w:hAnsi="Tahoma" w:cs="Tahoma"/>
                                <w:sz w:val="18"/>
                                <w:szCs w:val="18"/>
                              </w:rPr>
                            </w:pPr>
                            <w:r w:rsidRPr="008D4161">
                              <w:rPr>
                                <w:rFonts w:ascii="Tahoma" w:hAnsi="Tahoma" w:cs="Tahoma"/>
                                <w:sz w:val="18"/>
                                <w:szCs w:val="18"/>
                              </w:rPr>
                              <w:t xml:space="preserve">² Departamento de Física, Universidade de Oxford, </w:t>
                            </w:r>
                            <w:r>
                              <w:rPr>
                                <w:rFonts w:ascii="Tahoma" w:hAnsi="Tahoma" w:cs="Tahoma"/>
                                <w:sz w:val="18"/>
                                <w:szCs w:val="18"/>
                              </w:rPr>
                              <w:t>Reino Unido</w:t>
                            </w:r>
                          </w:p>
                          <w:p w14:paraId="3F35C983" w14:textId="77777777" w:rsidR="00EE6CE7" w:rsidRPr="007C3E71" w:rsidRDefault="00EE6CE7" w:rsidP="002E6C50">
                            <w:pPr>
                              <w:spacing w:after="0"/>
                              <w:jc w:val="center"/>
                              <w:rPr>
                                <w:rFonts w:ascii="Tahoma" w:hAnsi="Tahoma" w:cs="Tahoma"/>
                                <w:sz w:val="18"/>
                                <w:szCs w:val="18"/>
                                <w:lang w:val="en-US"/>
                              </w:rPr>
                            </w:pPr>
                            <w:r w:rsidRPr="007C3E71">
                              <w:rPr>
                                <w:rFonts w:ascii="Tahoma" w:hAnsi="Tahoma" w:cs="Tahoma"/>
                                <w:sz w:val="18"/>
                                <w:szCs w:val="18"/>
                                <w:lang w:val="en-US"/>
                              </w:rPr>
                              <w:t>email@email.com</w:t>
                            </w:r>
                          </w:p>
                          <w:permEnd w:id="1565878934"/>
                          <w:p w14:paraId="0D808886" w14:textId="77777777" w:rsidR="00EE6CE7" w:rsidRPr="002D403B" w:rsidRDefault="00EE6CE7" w:rsidP="002D403B">
                            <w:pPr>
                              <w:spacing w:after="0" w:line="360" w:lineRule="auto"/>
                              <w:jc w:val="center"/>
                              <w:rPr>
                                <w:b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type="#_x0000_t202" style="position:absolute;margin-left:-25pt;margin-top:133.15pt;width:460.5pt;height:57.7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" stroked="f">
                <v:textbox>
                  <w:txbxContent>
                    <w:p w14:paraId="07FF0D5C" w14:textId="77777777" w:rsidR="00EE6CE7" w:rsidRPr="007C3E71" w:rsidRDefault="00EE6CE7" w:rsidP="002E6C50">
                      <w:pPr>
                        <w:spacing w:after="0"/>
                        <w:jc w:val="center"/>
                        <w:rPr>
                          <w:rFonts w:ascii="Tahoma" w:hAnsi="Tahoma" w:cs="Tahoma"/>
                          <w:sz w:val="18"/>
                          <w:szCs w:val="18"/>
                        </w:rPr>
                      </w:pPr>
                      <w:permStart w:id="1565878934" w:edGrp="everyone"/>
                      <w:r>
                        <w:rPr>
                          <w:rFonts w:ascii="Tahoma" w:hAnsi="Tahoma" w:cs="Tahoma"/>
                          <w:sz w:val="18"/>
                          <w:szCs w:val="18"/>
                        </w:rPr>
                        <w:t xml:space="preserve">(Filiação e contato – Fonte: </w:t>
                      </w:r>
                      <w:proofErr w:type="spellStart"/>
                      <w:r>
                        <w:rPr>
                          <w:rFonts w:ascii="Tahoma" w:hAnsi="Tahoma" w:cs="Tahoma"/>
                          <w:sz w:val="18"/>
                          <w:szCs w:val="18"/>
                        </w:rPr>
                        <w:t>Tahoma</w:t>
                      </w:r>
                      <w:proofErr w:type="spellEnd"/>
                      <w:r>
                        <w:rPr>
                          <w:rFonts w:ascii="Tahoma" w:hAnsi="Tahoma" w:cs="Tahoma"/>
                          <w:sz w:val="18"/>
                          <w:szCs w:val="18"/>
                        </w:rPr>
                        <w:t xml:space="preserve"> 9) </w:t>
                      </w:r>
                    </w:p>
                    <w:p w14:paraId="5EB04183" w14:textId="77777777" w:rsidR="00EE6CE7" w:rsidRPr="007C3E71" w:rsidRDefault="00EE6CE7" w:rsidP="002E6C50">
                      <w:pPr>
                        <w:spacing w:after="0"/>
                        <w:jc w:val="center"/>
                        <w:rPr>
                          <w:rFonts w:ascii="Tahoma" w:hAnsi="Tahoma" w:cs="Tahoma"/>
                          <w:sz w:val="18"/>
                          <w:szCs w:val="18"/>
                        </w:rPr>
                      </w:pPr>
                      <w:r>
                        <w:rPr>
                          <w:rFonts w:ascii="Tahoma" w:hAnsi="Tahoma" w:cs="Tahoma"/>
                          <w:sz w:val="18"/>
                          <w:szCs w:val="18"/>
                        </w:rPr>
                        <w:t>¹</w:t>
                      </w:r>
                      <w:r w:rsidRPr="007C3E71">
                        <w:rPr>
                          <w:rFonts w:ascii="Tahoma" w:hAnsi="Tahoma" w:cs="Tahoma"/>
                          <w:sz w:val="18"/>
                          <w:szCs w:val="18"/>
                        </w:rPr>
                        <w:t xml:space="preserve"> Faculdade de Farmácia, Universidade Federal de Minas Gerais, Belo Horizonte, MG</w:t>
                      </w:r>
                    </w:p>
                    <w:p w14:paraId="2ACE162F" w14:textId="77777777" w:rsidR="00EE6CE7" w:rsidRPr="008D4161" w:rsidRDefault="00EE6CE7" w:rsidP="002E6C50">
                      <w:pPr>
                        <w:spacing w:after="0"/>
                        <w:jc w:val="center"/>
                        <w:rPr>
                          <w:rFonts w:ascii="Tahoma" w:hAnsi="Tahoma" w:cs="Tahoma"/>
                          <w:sz w:val="18"/>
                          <w:szCs w:val="18"/>
                        </w:rPr>
                      </w:pPr>
                      <w:r w:rsidRPr="008D4161">
                        <w:rPr>
                          <w:rFonts w:ascii="Tahoma" w:hAnsi="Tahoma" w:cs="Tahoma"/>
                          <w:sz w:val="18"/>
                          <w:szCs w:val="18"/>
                        </w:rPr>
                        <w:t xml:space="preserve">² Departamento de Física, Universidade de Oxford, </w:t>
                      </w:r>
                      <w:r>
                        <w:rPr>
                          <w:rFonts w:ascii="Tahoma" w:hAnsi="Tahoma" w:cs="Tahoma"/>
                          <w:sz w:val="18"/>
                          <w:szCs w:val="18"/>
                        </w:rPr>
                        <w:t>Reino Unido</w:t>
                      </w:r>
                    </w:p>
                    <w:p w14:paraId="3F35C983" w14:textId="77777777" w:rsidR="00EE6CE7" w:rsidRPr="007C3E71" w:rsidRDefault="00EE6CE7" w:rsidP="002E6C50">
                      <w:pPr>
                        <w:spacing w:after="0"/>
                        <w:jc w:val="center"/>
                        <w:rPr>
                          <w:rFonts w:ascii="Tahoma" w:hAnsi="Tahoma" w:cs="Tahoma"/>
                          <w:sz w:val="18"/>
                          <w:szCs w:val="18"/>
                          <w:lang w:val="en-US"/>
                        </w:rPr>
                      </w:pPr>
                      <w:r w:rsidRPr="007C3E71">
                        <w:rPr>
                          <w:rFonts w:ascii="Tahoma" w:hAnsi="Tahoma" w:cs="Tahoma"/>
                          <w:sz w:val="18"/>
                          <w:szCs w:val="18"/>
                          <w:lang w:val="en-US"/>
                        </w:rPr>
                        <w:t>email@email.com</w:t>
                      </w:r>
                    </w:p>
                    <w:permEnd w:id="1565878934"/>
                    <w:p w14:paraId="0D808886" w14:textId="77777777" w:rsidR="00EE6CE7" w:rsidRPr="002D403B" w:rsidRDefault="00EE6CE7" w:rsidP="002D403B">
                      <w:pPr>
                        <w:spacing w:after="0" w:line="360" w:lineRule="auto"/>
                        <w:jc w:val="center"/>
                        <w:rPr>
                          <w:b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24D09895" wp14:editId="717A4359">
                <wp:simplePos x="0" y="0"/>
                <wp:positionH relativeFrom="column">
                  <wp:posOffset>-314960</wp:posOffset>
                </wp:positionH>
                <wp:positionV relativeFrom="paragraph">
                  <wp:posOffset>1051560</wp:posOffset>
                </wp:positionV>
                <wp:extent cx="5848350" cy="539750"/>
                <wp:effectExtent l="0" t="0" r="0" b="0"/>
                <wp:wrapNone/>
                <wp:docPr id="6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48350" cy="539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C51456F" w14:textId="77777777" w:rsidR="00EE6CE7" w:rsidRPr="007C3E71" w:rsidRDefault="00EE6CE7" w:rsidP="00A0649E">
                            <w:pPr>
                              <w:spacing w:after="0" w:line="360" w:lineRule="auto"/>
                              <w:jc w:val="center"/>
                              <w:rPr>
                                <w:rFonts w:ascii="Tahoma" w:hAnsi="Tahoma" w:cs="Tahoma"/>
                              </w:rPr>
                            </w:pPr>
                            <w:permStart w:id="1787254361" w:edGrp="everyone"/>
                            <w:r>
                              <w:rPr>
                                <w:rFonts w:ascii="Tahoma" w:hAnsi="Tahoma" w:cs="Tahoma"/>
                              </w:rPr>
                              <w:t xml:space="preserve">NOME DOS AUTORES – FONTE TAHOMA 11, CAIXA ALTA; SOBRENOME SEGUIDO DO NOME ABREVIADO: ANDRADE, </w:t>
                            </w:r>
                            <w:r w:rsidRPr="007C3E71">
                              <w:rPr>
                                <w:rFonts w:ascii="Tahoma" w:hAnsi="Tahoma" w:cs="Tahoma"/>
                              </w:rPr>
                              <w:t>C</w:t>
                            </w:r>
                            <w:r>
                              <w:rPr>
                                <w:rFonts w:ascii="Tahoma" w:hAnsi="Tahoma" w:cs="Tahoma"/>
                              </w:rPr>
                              <w:t>.D.¹;</w:t>
                            </w:r>
                            <w:r w:rsidRPr="007C3E71">
                              <w:rPr>
                                <w:rFonts w:ascii="Tahoma" w:hAnsi="Tahoma" w:cs="Tahoma"/>
                              </w:rPr>
                              <w:t xml:space="preserve"> H</w:t>
                            </w:r>
                            <w:r>
                              <w:rPr>
                                <w:rFonts w:ascii="Tahoma" w:hAnsi="Tahoma" w:cs="Tahoma"/>
                              </w:rPr>
                              <w:t>AWKING, S.²</w:t>
                            </w:r>
                            <w:permEnd w:id="1787254361"/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8" type="#_x0000_t202" style="position:absolute;margin-left:-24.75pt;margin-top:82.8pt;width:460.5pt;height:42.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" stroked="f">
                <v:textbox>
                  <w:txbxContent>
                    <w:p w14:paraId="4C51456F" w14:textId="77777777" w:rsidR="00EE6CE7" w:rsidRPr="007C3E71" w:rsidRDefault="00EE6CE7" w:rsidP="00A0649E">
                      <w:pPr>
                        <w:spacing w:after="0" w:line="360" w:lineRule="auto"/>
                        <w:jc w:val="center"/>
                        <w:rPr>
                          <w:rFonts w:ascii="Tahoma" w:hAnsi="Tahoma" w:cs="Tahoma"/>
                        </w:rPr>
                      </w:pPr>
                      <w:permStart w:id="1787254361" w:edGrp="everyone"/>
                      <w:r>
                        <w:rPr>
                          <w:rFonts w:ascii="Tahoma" w:hAnsi="Tahoma" w:cs="Tahoma"/>
                        </w:rPr>
                        <w:t xml:space="preserve">NOME DOS AUTORES – FONTE TAHOMA 11, CAIXA ALTA; SOBRENOME SEGUIDO DO NOME ABREVIADO: ANDRADE, </w:t>
                      </w:r>
                      <w:r w:rsidRPr="007C3E71">
                        <w:rPr>
                          <w:rFonts w:ascii="Tahoma" w:hAnsi="Tahoma" w:cs="Tahoma"/>
                        </w:rPr>
                        <w:t>C</w:t>
                      </w:r>
                      <w:r>
                        <w:rPr>
                          <w:rFonts w:ascii="Tahoma" w:hAnsi="Tahoma" w:cs="Tahoma"/>
                        </w:rPr>
                        <w:t>.D.¹;</w:t>
                      </w:r>
                      <w:r w:rsidRPr="007C3E71">
                        <w:rPr>
                          <w:rFonts w:ascii="Tahoma" w:hAnsi="Tahoma" w:cs="Tahoma"/>
                        </w:rPr>
                        <w:t xml:space="preserve"> H</w:t>
                      </w:r>
                      <w:r>
                        <w:rPr>
                          <w:rFonts w:ascii="Tahoma" w:hAnsi="Tahoma" w:cs="Tahoma"/>
                        </w:rPr>
                        <w:t>AWKING, S.²</w:t>
                      </w:r>
                      <w:permEnd w:id="1787254361"/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A76A883" wp14:editId="352B9B1B">
                <wp:simplePos x="0" y="0"/>
                <wp:positionH relativeFrom="column">
                  <wp:posOffset>-318135</wp:posOffset>
                </wp:positionH>
                <wp:positionV relativeFrom="paragraph">
                  <wp:posOffset>195580</wp:posOffset>
                </wp:positionV>
                <wp:extent cx="5848350" cy="762000"/>
                <wp:effectExtent l="0" t="0" r="0" b="0"/>
                <wp:wrapNone/>
                <wp:docPr id="307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48350" cy="762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A84465B" w14:textId="77777777" w:rsidR="00EE6CE7" w:rsidRPr="00C73CC9" w:rsidRDefault="00EE6CE7" w:rsidP="00C73CC9">
                            <w:pPr>
                              <w:spacing w:after="0" w:line="360" w:lineRule="auto"/>
                              <w:jc w:val="center"/>
                              <w:rPr>
                                <w:rFonts w:ascii="Tahoma" w:hAnsi="Tahoma" w:cs="Tahoma"/>
                                <w:b/>
                              </w:rPr>
                            </w:pPr>
                            <w:permStart w:id="1196365086" w:edGrp="everyone"/>
                            <w:r>
                              <w:rPr>
                                <w:rFonts w:ascii="Tahoma" w:hAnsi="Tahoma" w:cs="Tahoma"/>
                                <w:b/>
                              </w:rPr>
                              <w:t xml:space="preserve">TÍTULO DO SEU TRABALHO – FONTE: TAHOMA 11, NEGRITO, CAIXA ALTA – MÁX 180 CARACTERES COM ESPAÇOS. </w:t>
                            </w:r>
                            <w:permEnd w:id="1196365086"/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9" type="#_x0000_t202" style="position:absolute;margin-left:-25pt;margin-top:15.4pt;width:460.5pt;height:60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" stroked="f">
                <v:textbox>
                  <w:txbxContent>
                    <w:p w14:paraId="3A84465B" w14:textId="77777777" w:rsidR="00EE6CE7" w:rsidRPr="00C73CC9" w:rsidRDefault="00EE6CE7" w:rsidP="00C73CC9">
                      <w:pPr>
                        <w:spacing w:after="0" w:line="360" w:lineRule="auto"/>
                        <w:jc w:val="center"/>
                        <w:rPr>
                          <w:rFonts w:ascii="Tahoma" w:hAnsi="Tahoma" w:cs="Tahoma"/>
                          <w:b/>
                        </w:rPr>
                      </w:pPr>
                      <w:permStart w:id="1196365086" w:edGrp="everyone"/>
                      <w:r>
                        <w:rPr>
                          <w:rFonts w:ascii="Tahoma" w:hAnsi="Tahoma" w:cs="Tahoma"/>
                          <w:b/>
                        </w:rPr>
                        <w:t xml:space="preserve">TÍTULO DO SEU TRABALHO – FONTE: TAHOMA 11, NEGRITO, CAIXA ALTA – MÁX 180 CARACTERES COM ESPAÇOS. </w:t>
                      </w:r>
                      <w:permEnd w:id="1196365086"/>
                    </w:p>
                  </w:txbxContent>
                </v:textbox>
              </v:shape>
            </w:pict>
          </mc:Fallback>
        </mc:AlternateContent>
      </w:r>
    </w:p>
    <w:bookmarkEnd w:id="0"/>
    <w:sectPr w:rsidR="00767F02" w:rsidSect="00A05FE2">
      <w:headerReference w:type="default" r:id="rId8"/>
      <w:footerReference w:type="default" r:id="rId9"/>
      <w:pgSz w:w="11906" w:h="16838"/>
      <w:pgMar w:top="1417" w:right="1133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2C8D7A5" w14:textId="77777777" w:rsidR="00EE6CE7" w:rsidRDefault="00EE6CE7" w:rsidP="00767F02">
      <w:pPr>
        <w:spacing w:after="0" w:line="240" w:lineRule="auto"/>
      </w:pPr>
      <w:r>
        <w:separator/>
      </w:r>
    </w:p>
  </w:endnote>
  <w:endnote w:type="continuationSeparator" w:id="0">
    <w:p w14:paraId="1B7F1B49" w14:textId="77777777" w:rsidR="00EE6CE7" w:rsidRDefault="00EE6CE7" w:rsidP="00767F0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Agency FB">
    <w:panose1 w:val="00010606040000040003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ゴシック">
    <w:charset w:val="4E"/>
    <w:family w:val="auto"/>
    <w:pitch w:val="variable"/>
    <w:sig w:usb0="E00002FF" w:usb1="6AC7FDFB" w:usb2="00000012" w:usb3="00000000" w:csb0="0002009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charset w:val="4E"/>
    <w:family w:val="auto"/>
    <w:pitch w:val="variable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4BB49B1" w14:textId="77777777" w:rsidR="00EE6CE7" w:rsidRDefault="00EE6CE7">
    <w:pPr>
      <w:pStyle w:val="Footer"/>
      <w:ind w:right="-864"/>
      <w:jc w:val="right"/>
    </w:pPr>
  </w:p>
  <w:p w14:paraId="3006E404" w14:textId="77777777" w:rsidR="00EE6CE7" w:rsidRDefault="00EE6CE7" w:rsidP="004F5919">
    <w:pPr>
      <w:pStyle w:val="Footer"/>
      <w:ind w:right="-864"/>
      <w:jc w:val="right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21A249C8" wp14:editId="69F53A92">
              <wp:simplePos x="0" y="0"/>
              <wp:positionH relativeFrom="column">
                <wp:posOffset>-1485900</wp:posOffset>
              </wp:positionH>
              <wp:positionV relativeFrom="paragraph">
                <wp:posOffset>142240</wp:posOffset>
              </wp:positionV>
              <wp:extent cx="1028700" cy="1028700"/>
              <wp:effectExtent l="0" t="0" r="38100" b="38100"/>
              <wp:wrapNone/>
              <wp:docPr id="20" name="Oval 2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028700" cy="1028700"/>
                      </a:xfrm>
                      <a:prstGeom prst="ellipse">
                        <a:avLst/>
                      </a:prstGeom>
                      <a:noFill/>
                      <a:ln w="9525" cmpd="sng">
                        <a:solidFill>
                          <a:srgbClr val="46763B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oval id="Oval 20" o:spid="_x0000_s1026" style="position:absolute;margin-left:-116.95pt;margin-top:11.2pt;width:81pt;height:81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" filled="f" strokecolor="#46763b"/>
          </w:pict>
        </mc:Fallback>
      </mc:AlternateContent>
    </w:r>
  </w:p>
  <w:p w14:paraId="136649B1" w14:textId="77777777" w:rsidR="00EE6CE7" w:rsidRDefault="00EE6CE7">
    <w:pPr>
      <w:pStyle w:val="Footer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97152" behindDoc="0" locked="0" layoutInCell="1" allowOverlap="1" wp14:anchorId="7FD4E6BA" wp14:editId="25A458CB">
              <wp:simplePos x="0" y="0"/>
              <wp:positionH relativeFrom="column">
                <wp:posOffset>1257300</wp:posOffset>
              </wp:positionH>
              <wp:positionV relativeFrom="paragraph">
                <wp:posOffset>200660</wp:posOffset>
              </wp:positionV>
              <wp:extent cx="342900" cy="342900"/>
              <wp:effectExtent l="0" t="0" r="12700" b="12700"/>
              <wp:wrapNone/>
              <wp:docPr id="292" name="Oval 29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42900" cy="342900"/>
                      </a:xfrm>
                      <a:prstGeom prst="ellipse">
                        <a:avLst/>
                      </a:prstGeom>
                      <a:solidFill>
                        <a:srgbClr val="B6C9B5">
                          <a:alpha val="85000"/>
                        </a:srgbClr>
                      </a:solidFill>
                      <a:ln w="9525" cmpd="sng"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oval id="Oval 292" o:spid="_x0000_s1026" style="position:absolute;margin-left:99pt;margin-top:15.8pt;width:27pt;height:27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" fillcolor="#b6c9b5" stroked="f">
              <v:fill opacity="55769f"/>
            </v:oval>
          </w:pict>
        </mc:Fallback>
      </mc:AlternateContent>
    </w: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84864" behindDoc="0" locked="0" layoutInCell="1" allowOverlap="1" wp14:anchorId="2CEF3AE4" wp14:editId="70B2F9D1">
              <wp:simplePos x="0" y="0"/>
              <wp:positionH relativeFrom="column">
                <wp:posOffset>1371600</wp:posOffset>
              </wp:positionH>
              <wp:positionV relativeFrom="paragraph">
                <wp:posOffset>86360</wp:posOffset>
              </wp:positionV>
              <wp:extent cx="914400" cy="914400"/>
              <wp:effectExtent l="0" t="0" r="0" b="0"/>
              <wp:wrapNone/>
              <wp:docPr id="30" name="Oval 3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14400" cy="914400"/>
                      </a:xfrm>
                      <a:prstGeom prst="ellipse">
                        <a:avLst/>
                      </a:prstGeom>
                      <a:solidFill>
                        <a:srgbClr val="5C1C2E">
                          <a:alpha val="73000"/>
                        </a:srgbClr>
                      </a:solidFill>
                      <a:ln w="9525" cmpd="sng"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oval id="Oval 30" o:spid="_x0000_s1026" style="position:absolute;margin-left:108pt;margin-top:6.8pt;width:1in;height:1in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" fillcolor="#5c1c2e" stroked="f">
              <v:fill opacity="47802f"/>
            </v:oval>
          </w:pict>
        </mc:Fallback>
      </mc:AlternateContent>
    </w: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95104" behindDoc="0" locked="0" layoutInCell="1" allowOverlap="1" wp14:anchorId="1D26C196" wp14:editId="72DD584D">
              <wp:simplePos x="0" y="0"/>
              <wp:positionH relativeFrom="column">
                <wp:posOffset>2514600</wp:posOffset>
              </wp:positionH>
              <wp:positionV relativeFrom="paragraph">
                <wp:posOffset>543560</wp:posOffset>
              </wp:positionV>
              <wp:extent cx="685800" cy="800100"/>
              <wp:effectExtent l="0" t="0" r="25400" b="38100"/>
              <wp:wrapNone/>
              <wp:docPr id="291" name="Oval 29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85800" cy="800100"/>
                      </a:xfrm>
                      <a:prstGeom prst="ellipse">
                        <a:avLst/>
                      </a:prstGeom>
                      <a:noFill/>
                      <a:ln w="9525" cmpd="sng">
                        <a:solidFill>
                          <a:srgbClr val="5C1C2E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oval id="Oval 291" o:spid="_x0000_s1026" style="position:absolute;margin-left:198pt;margin-top:42.8pt;width:54pt;height:63pt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" filled="f" strokecolor="#5c1c2e"/>
          </w:pict>
        </mc:Fallback>
      </mc:AlternateContent>
    </w: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91008" behindDoc="0" locked="0" layoutInCell="1" allowOverlap="1" wp14:anchorId="309186BF" wp14:editId="59EB2221">
              <wp:simplePos x="0" y="0"/>
              <wp:positionH relativeFrom="column">
                <wp:posOffset>723900</wp:posOffset>
              </wp:positionH>
              <wp:positionV relativeFrom="paragraph">
                <wp:posOffset>695960</wp:posOffset>
              </wp:positionV>
              <wp:extent cx="685800" cy="800100"/>
              <wp:effectExtent l="0" t="0" r="25400" b="38100"/>
              <wp:wrapNone/>
              <wp:docPr id="289" name="Oval 28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85800" cy="800100"/>
                      </a:xfrm>
                      <a:prstGeom prst="ellipse">
                        <a:avLst/>
                      </a:prstGeom>
                      <a:noFill/>
                      <a:ln w="9525" cmpd="sng">
                        <a:solidFill>
                          <a:srgbClr val="46763B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oval id="Oval 289" o:spid="_x0000_s1026" style="position:absolute;margin-left:57pt;margin-top:54.8pt;width:54pt;height:63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" filled="f" strokecolor="#46763b"/>
          </w:pict>
        </mc:Fallback>
      </mc:AlternateContent>
    </w: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88960" behindDoc="0" locked="0" layoutInCell="1" allowOverlap="1" wp14:anchorId="2C89368A" wp14:editId="26FE0ADA">
              <wp:simplePos x="0" y="0"/>
              <wp:positionH relativeFrom="column">
                <wp:posOffset>2400300</wp:posOffset>
              </wp:positionH>
              <wp:positionV relativeFrom="paragraph">
                <wp:posOffset>429260</wp:posOffset>
              </wp:positionV>
              <wp:extent cx="914400" cy="914400"/>
              <wp:effectExtent l="0" t="0" r="25400" b="25400"/>
              <wp:wrapNone/>
              <wp:docPr id="288" name="Oval 28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14400" cy="914400"/>
                      </a:xfrm>
                      <a:prstGeom prst="ellipse">
                        <a:avLst/>
                      </a:prstGeom>
                      <a:noFill/>
                      <a:ln w="9525" cmpd="sng">
                        <a:solidFill>
                          <a:srgbClr val="5C1C2E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oval id="Oval 288" o:spid="_x0000_s1026" style="position:absolute;margin-left:189pt;margin-top:33.8pt;width:1in;height:1in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" filled="f" strokecolor="#5c1c2e"/>
          </w:pict>
        </mc:Fallback>
      </mc:AlternateContent>
    </w: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86912" behindDoc="0" locked="0" layoutInCell="1" allowOverlap="1" wp14:anchorId="7AF301F1" wp14:editId="579E75F5">
              <wp:simplePos x="0" y="0"/>
              <wp:positionH relativeFrom="column">
                <wp:posOffset>2286000</wp:posOffset>
              </wp:positionH>
              <wp:positionV relativeFrom="paragraph">
                <wp:posOffset>314960</wp:posOffset>
              </wp:positionV>
              <wp:extent cx="1143000" cy="914400"/>
              <wp:effectExtent l="0" t="0" r="25400" b="25400"/>
              <wp:wrapNone/>
              <wp:docPr id="31" name="Oval 3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143000" cy="914400"/>
                      </a:xfrm>
                      <a:prstGeom prst="ellipse">
                        <a:avLst/>
                      </a:prstGeom>
                      <a:noFill/>
                      <a:ln w="9525" cmpd="sng">
                        <a:solidFill>
                          <a:srgbClr val="5C1C2E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oval id="Oval 31" o:spid="_x0000_s1026" style="position:absolute;margin-left:180pt;margin-top:24.8pt;width:90pt;height:1in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" filled="f" strokecolor="#5c1c2e"/>
          </w:pict>
        </mc:Fallback>
      </mc:AlternateContent>
    </w: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82816" behindDoc="0" locked="0" layoutInCell="1" allowOverlap="1" wp14:anchorId="75201822" wp14:editId="6B4AD246">
              <wp:simplePos x="0" y="0"/>
              <wp:positionH relativeFrom="column">
                <wp:posOffset>2171700</wp:posOffset>
              </wp:positionH>
              <wp:positionV relativeFrom="paragraph">
                <wp:posOffset>200660</wp:posOffset>
              </wp:positionV>
              <wp:extent cx="1371600" cy="1028700"/>
              <wp:effectExtent l="0" t="0" r="25400" b="38100"/>
              <wp:wrapNone/>
              <wp:docPr id="29" name="Oval 2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371600" cy="1028700"/>
                      </a:xfrm>
                      <a:prstGeom prst="ellipse">
                        <a:avLst/>
                      </a:prstGeom>
                      <a:noFill/>
                      <a:ln w="9525" cmpd="sng">
                        <a:solidFill>
                          <a:srgbClr val="5C1C2E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oval id="Oval 29" o:spid="_x0000_s1026" style="position:absolute;margin-left:171pt;margin-top:15.8pt;width:108pt;height:81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" filled="f" strokecolor="#5c1c2e"/>
          </w:pict>
        </mc:Fallback>
      </mc:AlternateContent>
    </w: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93056" behindDoc="0" locked="0" layoutInCell="1" allowOverlap="1" wp14:anchorId="3071C66F" wp14:editId="17D665AC">
              <wp:simplePos x="0" y="0"/>
              <wp:positionH relativeFrom="column">
                <wp:posOffset>876300</wp:posOffset>
              </wp:positionH>
              <wp:positionV relativeFrom="paragraph">
                <wp:posOffset>848360</wp:posOffset>
              </wp:positionV>
              <wp:extent cx="685800" cy="800100"/>
              <wp:effectExtent l="0" t="0" r="25400" b="38100"/>
              <wp:wrapNone/>
              <wp:docPr id="290" name="Oval 29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85800" cy="800100"/>
                      </a:xfrm>
                      <a:prstGeom prst="ellipse">
                        <a:avLst/>
                      </a:prstGeom>
                      <a:noFill/>
                      <a:ln w="9525" cmpd="sng">
                        <a:solidFill>
                          <a:srgbClr val="46763B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oval id="Oval 290" o:spid="_x0000_s1026" style="position:absolute;margin-left:69pt;margin-top:66.8pt;width:54pt;height:63pt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" filled="f" strokecolor="#46763b"/>
          </w:pict>
        </mc:Fallback>
      </mc:AlternateContent>
    </w: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78720" behindDoc="0" locked="0" layoutInCell="1" allowOverlap="1" wp14:anchorId="170726B1" wp14:editId="0864186A">
              <wp:simplePos x="0" y="0"/>
              <wp:positionH relativeFrom="column">
                <wp:posOffset>228600</wp:posOffset>
              </wp:positionH>
              <wp:positionV relativeFrom="paragraph">
                <wp:posOffset>200660</wp:posOffset>
              </wp:positionV>
              <wp:extent cx="1371600" cy="1028700"/>
              <wp:effectExtent l="0" t="0" r="25400" b="38100"/>
              <wp:wrapNone/>
              <wp:docPr id="26" name="Oval 2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371600" cy="1028700"/>
                      </a:xfrm>
                      <a:prstGeom prst="ellipse">
                        <a:avLst/>
                      </a:prstGeom>
                      <a:noFill/>
                      <a:ln w="9525" cmpd="sng">
                        <a:solidFill>
                          <a:srgbClr val="46763B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oval id="Oval 26" o:spid="_x0000_s1026" style="position:absolute;margin-left:18pt;margin-top:15.8pt;width:108pt;height:81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" filled="f" strokecolor="#46763b"/>
          </w:pict>
        </mc:Fallback>
      </mc:AlternateContent>
    </w: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76672" behindDoc="0" locked="0" layoutInCell="1" allowOverlap="1" wp14:anchorId="03095242" wp14:editId="17A566DA">
              <wp:simplePos x="0" y="0"/>
              <wp:positionH relativeFrom="column">
                <wp:posOffset>342900</wp:posOffset>
              </wp:positionH>
              <wp:positionV relativeFrom="paragraph">
                <wp:posOffset>314960</wp:posOffset>
              </wp:positionV>
              <wp:extent cx="1143000" cy="914400"/>
              <wp:effectExtent l="0" t="0" r="25400" b="25400"/>
              <wp:wrapNone/>
              <wp:docPr id="25" name="Oval 2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143000" cy="914400"/>
                      </a:xfrm>
                      <a:prstGeom prst="ellipse">
                        <a:avLst/>
                      </a:prstGeom>
                      <a:noFill/>
                      <a:ln w="9525" cmpd="sng">
                        <a:solidFill>
                          <a:srgbClr val="46763B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oval id="Oval 25" o:spid="_x0000_s1026" style="position:absolute;margin-left:27pt;margin-top:24.8pt;width:90pt;height:1in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" filled="f" strokecolor="#46763b"/>
          </w:pict>
        </mc:Fallback>
      </mc:AlternateContent>
    </w: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74624" behindDoc="0" locked="0" layoutInCell="1" allowOverlap="1" wp14:anchorId="3F676781" wp14:editId="7CFA9414">
              <wp:simplePos x="0" y="0"/>
              <wp:positionH relativeFrom="column">
                <wp:posOffset>457200</wp:posOffset>
              </wp:positionH>
              <wp:positionV relativeFrom="paragraph">
                <wp:posOffset>429260</wp:posOffset>
              </wp:positionV>
              <wp:extent cx="914400" cy="914400"/>
              <wp:effectExtent l="0" t="0" r="25400" b="25400"/>
              <wp:wrapNone/>
              <wp:docPr id="24" name="Oval 2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14400" cy="914400"/>
                      </a:xfrm>
                      <a:prstGeom prst="ellipse">
                        <a:avLst/>
                      </a:prstGeom>
                      <a:noFill/>
                      <a:ln w="9525" cmpd="sng">
                        <a:solidFill>
                          <a:srgbClr val="46763B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oval id="Oval 24" o:spid="_x0000_s1026" style="position:absolute;margin-left:36pt;margin-top:33.8pt;width:1in;height:1in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" filled="f" strokecolor="#46763b"/>
          </w:pict>
        </mc:Fallback>
      </mc:AlternateContent>
    </w: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70528" behindDoc="0" locked="0" layoutInCell="1" allowOverlap="1" wp14:anchorId="340FC9C3" wp14:editId="5CBC197A">
              <wp:simplePos x="0" y="0"/>
              <wp:positionH relativeFrom="column">
                <wp:posOffset>571500</wp:posOffset>
              </wp:positionH>
              <wp:positionV relativeFrom="paragraph">
                <wp:posOffset>543560</wp:posOffset>
              </wp:positionV>
              <wp:extent cx="685800" cy="800100"/>
              <wp:effectExtent l="0" t="0" r="25400" b="38100"/>
              <wp:wrapNone/>
              <wp:docPr id="22" name="Oval 2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85800" cy="800100"/>
                      </a:xfrm>
                      <a:prstGeom prst="ellipse">
                        <a:avLst/>
                      </a:prstGeom>
                      <a:noFill/>
                      <a:ln w="9525" cmpd="sng">
                        <a:solidFill>
                          <a:srgbClr val="46763B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oval id="Oval 22" o:spid="_x0000_s1026" style="position:absolute;margin-left:45pt;margin-top:42.8pt;width:54pt;height:63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" filled="f" strokecolor="#46763b"/>
          </w:pict>
        </mc:Fallback>
      </mc:AlternateContent>
    </w: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72576" behindDoc="0" locked="0" layoutInCell="1" allowOverlap="1" wp14:anchorId="372A3CC8" wp14:editId="6A6A87DD">
              <wp:simplePos x="0" y="0"/>
              <wp:positionH relativeFrom="column">
                <wp:posOffset>495300</wp:posOffset>
              </wp:positionH>
              <wp:positionV relativeFrom="paragraph">
                <wp:posOffset>695960</wp:posOffset>
              </wp:positionV>
              <wp:extent cx="914400" cy="914400"/>
              <wp:effectExtent l="0" t="0" r="25400" b="25400"/>
              <wp:wrapNone/>
              <wp:docPr id="23" name="Oval 2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14400" cy="914400"/>
                      </a:xfrm>
                      <a:prstGeom prst="ellipse">
                        <a:avLst/>
                      </a:prstGeom>
                      <a:noFill/>
                      <a:ln w="9525" cmpd="sng">
                        <a:solidFill>
                          <a:srgbClr val="46763B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oval id="Oval 23" o:spid="_x0000_s1026" style="position:absolute;margin-left:39pt;margin-top:54.8pt;width:1in;height:1in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" filled="f" strokecolor="#46763b"/>
          </w:pict>
        </mc:Fallback>
      </mc:AlternateContent>
    </w: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8480" behindDoc="0" locked="0" layoutInCell="1" allowOverlap="1" wp14:anchorId="13EB26DE" wp14:editId="3F3ED69C">
              <wp:simplePos x="0" y="0"/>
              <wp:positionH relativeFrom="column">
                <wp:posOffset>-571500</wp:posOffset>
              </wp:positionH>
              <wp:positionV relativeFrom="paragraph">
                <wp:posOffset>86360</wp:posOffset>
              </wp:positionV>
              <wp:extent cx="914400" cy="914400"/>
              <wp:effectExtent l="0" t="0" r="0" b="0"/>
              <wp:wrapNone/>
              <wp:docPr id="21" name="Oval 2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14400" cy="914400"/>
                      </a:xfrm>
                      <a:prstGeom prst="ellipse">
                        <a:avLst/>
                      </a:prstGeom>
                      <a:solidFill>
                        <a:srgbClr val="46763B">
                          <a:alpha val="73000"/>
                        </a:srgbClr>
                      </a:solidFill>
                      <a:ln w="9525" cmpd="sng"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oval id="Oval 21" o:spid="_x0000_s1026" style="position:absolute;margin-left:-44.95pt;margin-top:6.8pt;width:1in;height:1in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" fillcolor="#46763b" stroked="f">
              <v:fill opacity="47802f"/>
            </v:oval>
          </w:pict>
        </mc:Fallback>
      </mc:AlternateContent>
    </w: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68BBEED8" wp14:editId="0CC6BBF3">
              <wp:simplePos x="0" y="0"/>
              <wp:positionH relativeFrom="column">
                <wp:posOffset>-1371600</wp:posOffset>
              </wp:positionH>
              <wp:positionV relativeFrom="paragraph">
                <wp:posOffset>86360</wp:posOffset>
              </wp:positionV>
              <wp:extent cx="800100" cy="800100"/>
              <wp:effectExtent l="0" t="0" r="38100" b="38100"/>
              <wp:wrapNone/>
              <wp:docPr id="19" name="Oval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800100" cy="800100"/>
                      </a:xfrm>
                      <a:prstGeom prst="ellipse">
                        <a:avLst/>
                      </a:prstGeom>
                      <a:noFill/>
                      <a:ln w="9525" cmpd="sng">
                        <a:solidFill>
                          <a:srgbClr val="46763B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oval id="Oval 19" o:spid="_x0000_s1026" style="position:absolute;margin-left:-107.95pt;margin-top:6.8pt;width:63pt;height:63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" filled="f" strokecolor="#46763b"/>
          </w:pict>
        </mc:Fallback>
      </mc:AlternateContent>
    </w: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F2506D6" wp14:editId="0A840401">
              <wp:simplePos x="0" y="0"/>
              <wp:positionH relativeFrom="column">
                <wp:posOffset>-1371600</wp:posOffset>
              </wp:positionH>
              <wp:positionV relativeFrom="paragraph">
                <wp:posOffset>200660</wp:posOffset>
              </wp:positionV>
              <wp:extent cx="685800" cy="685800"/>
              <wp:effectExtent l="0" t="0" r="25400" b="25400"/>
              <wp:wrapNone/>
              <wp:docPr id="18" name="Oval 1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85800" cy="685800"/>
                      </a:xfrm>
                      <a:prstGeom prst="ellipse">
                        <a:avLst/>
                      </a:prstGeom>
                      <a:noFill/>
                      <a:ln w="9525" cmpd="sng">
                        <a:solidFill>
                          <a:srgbClr val="46763B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oval id="Oval 18" o:spid="_x0000_s1026" style="position:absolute;margin-left:-107.95pt;margin-top:15.8pt;width:54pt;height:54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" filled="f" strokecolor="#46763b"/>
          </w:pict>
        </mc:Fallback>
      </mc:AlternateContent>
    </w: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059A600D" wp14:editId="0E63835B">
              <wp:simplePos x="0" y="0"/>
              <wp:positionH relativeFrom="column">
                <wp:posOffset>-1371600</wp:posOffset>
              </wp:positionH>
              <wp:positionV relativeFrom="paragraph">
                <wp:posOffset>314960</wp:posOffset>
              </wp:positionV>
              <wp:extent cx="571500" cy="571500"/>
              <wp:effectExtent l="0" t="0" r="38100" b="38100"/>
              <wp:wrapNone/>
              <wp:docPr id="16" name="Oval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71500" cy="571500"/>
                      </a:xfrm>
                      <a:prstGeom prst="ellipse">
                        <a:avLst/>
                      </a:prstGeom>
                      <a:noFill/>
                      <a:ln w="9525" cmpd="sng">
                        <a:solidFill>
                          <a:srgbClr val="46763B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oval id="Oval 16" o:spid="_x0000_s1026" style="position:absolute;margin-left:-107.95pt;margin-top:24.8pt;width:45pt;height:4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" filled="f" strokecolor="#46763b"/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4EA3BD7" w14:textId="77777777" w:rsidR="00EE6CE7" w:rsidRDefault="00EE6CE7" w:rsidP="00767F02">
      <w:pPr>
        <w:spacing w:after="0" w:line="240" w:lineRule="auto"/>
      </w:pPr>
      <w:r>
        <w:separator/>
      </w:r>
    </w:p>
  </w:footnote>
  <w:footnote w:type="continuationSeparator" w:id="0">
    <w:p w14:paraId="5AD826B6" w14:textId="77777777" w:rsidR="00EE6CE7" w:rsidRDefault="00EE6CE7" w:rsidP="00767F0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C4E1D6B" w14:textId="77777777" w:rsidR="00EE6CE7" w:rsidRPr="00881438" w:rsidRDefault="00C46084" w:rsidP="003A61A5">
    <w:pPr>
      <w:pStyle w:val="Header"/>
      <w:jc w:val="right"/>
      <w:rPr>
        <w:rFonts w:ascii="Agency FB" w:hAnsi="Agency FB" w:cs="Tahoma"/>
        <w:sz w:val="24"/>
        <w:szCs w:val="24"/>
      </w:rPr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712512" behindDoc="0" locked="0" layoutInCell="1" allowOverlap="1" wp14:anchorId="4F3A3E8E" wp14:editId="087E9BBD">
              <wp:simplePos x="0" y="0"/>
              <wp:positionH relativeFrom="column">
                <wp:posOffset>-228600</wp:posOffset>
              </wp:positionH>
              <wp:positionV relativeFrom="paragraph">
                <wp:posOffset>-235585</wp:posOffset>
              </wp:positionV>
              <wp:extent cx="342900" cy="342900"/>
              <wp:effectExtent l="0" t="0" r="12700" b="12700"/>
              <wp:wrapNone/>
              <wp:docPr id="302" name="Oval 30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42900" cy="342900"/>
                      </a:xfrm>
                      <a:prstGeom prst="ellipse">
                        <a:avLst/>
                      </a:prstGeom>
                      <a:solidFill>
                        <a:srgbClr val="B6C9B5">
                          <a:alpha val="85000"/>
                        </a:srgbClr>
                      </a:solidFill>
                      <a:ln w="9525" cmpd="sng"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oval id="Oval 302" o:spid="_x0000_s1026" style="position:absolute;margin-left:-17.95pt;margin-top:-18.5pt;width:27pt;height:27pt;z-index:251712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" fillcolor="#b6c9b5" stroked="f">
              <v:fill opacity="55769f"/>
            </v:oval>
          </w:pict>
        </mc:Fallback>
      </mc:AlternateContent>
    </w: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714560" behindDoc="0" locked="0" layoutInCell="1" allowOverlap="1" wp14:anchorId="7C296671" wp14:editId="5B4BF383">
              <wp:simplePos x="0" y="0"/>
              <wp:positionH relativeFrom="column">
                <wp:posOffset>-914400</wp:posOffset>
              </wp:positionH>
              <wp:positionV relativeFrom="paragraph">
                <wp:posOffset>-235585</wp:posOffset>
              </wp:positionV>
              <wp:extent cx="914400" cy="914400"/>
              <wp:effectExtent l="0" t="0" r="0" b="0"/>
              <wp:wrapNone/>
              <wp:docPr id="301" name="Oval 30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14400" cy="914400"/>
                      </a:xfrm>
                      <a:prstGeom prst="ellipse">
                        <a:avLst/>
                      </a:prstGeom>
                      <a:solidFill>
                        <a:srgbClr val="46763B">
                          <a:alpha val="73000"/>
                        </a:srgbClr>
                      </a:solidFill>
                      <a:ln w="9525" cmpd="sng"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oval id="Oval 301" o:spid="_x0000_s1026" style="position:absolute;margin-left:-71.95pt;margin-top:-18.5pt;width:1in;height:1in;z-index:251714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" fillcolor="#46763b" stroked="f">
              <v:fill opacity="47802f"/>
            </v:oval>
          </w:pict>
        </mc:Fallback>
      </mc:AlternateContent>
    </w: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708416" behindDoc="0" locked="0" layoutInCell="1" allowOverlap="1" wp14:anchorId="0BC9C92D" wp14:editId="57377BFE">
              <wp:simplePos x="0" y="0"/>
              <wp:positionH relativeFrom="column">
                <wp:posOffset>-1028700</wp:posOffset>
              </wp:positionH>
              <wp:positionV relativeFrom="paragraph">
                <wp:posOffset>-1118553</wp:posOffset>
              </wp:positionV>
              <wp:extent cx="1022350" cy="1320485"/>
              <wp:effectExtent l="28892" t="21908" r="22543" b="22542"/>
              <wp:wrapNone/>
              <wp:docPr id="300" name="Oval 30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rot="5042995">
                        <a:off x="0" y="0"/>
                        <a:ext cx="1022350" cy="1320485"/>
                      </a:xfrm>
                      <a:prstGeom prst="ellipse">
                        <a:avLst/>
                      </a:prstGeom>
                      <a:noFill/>
                      <a:ln w="9525" cmpd="sng">
                        <a:solidFill>
                          <a:srgbClr val="46763B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oval id="Oval 300" o:spid="_x0000_s1026" style="position:absolute;margin-left:-80.95pt;margin-top:-88.05pt;width:80.5pt;height:104pt;rotation:5508295fd;z-index:25170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" filled="f" strokecolor="#46763b"/>
          </w:pict>
        </mc:Fallback>
      </mc:AlternateContent>
    </w: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706368" behindDoc="0" locked="0" layoutInCell="1" allowOverlap="1" wp14:anchorId="069CA568" wp14:editId="428229FF">
              <wp:simplePos x="0" y="0"/>
              <wp:positionH relativeFrom="column">
                <wp:posOffset>-971550</wp:posOffset>
              </wp:positionH>
              <wp:positionV relativeFrom="paragraph">
                <wp:posOffset>-1092835</wp:posOffset>
              </wp:positionV>
              <wp:extent cx="914400" cy="1028700"/>
              <wp:effectExtent l="0" t="6350" r="19050" b="19050"/>
              <wp:wrapNone/>
              <wp:docPr id="299" name="Oval 29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rot="5400000">
                        <a:off x="0" y="0"/>
                        <a:ext cx="914400" cy="1028700"/>
                      </a:xfrm>
                      <a:prstGeom prst="ellipse">
                        <a:avLst/>
                      </a:prstGeom>
                      <a:noFill/>
                      <a:ln w="9525" cmpd="sng">
                        <a:solidFill>
                          <a:srgbClr val="46763B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oval id="Oval 299" o:spid="_x0000_s1026" style="position:absolute;margin-left:-76.45pt;margin-top:-86pt;width:1in;height:81pt;rotation:90;z-index:251706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" filled="f" strokecolor="#46763b"/>
          </w:pict>
        </mc:Fallback>
      </mc:AlternateContent>
    </w: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704320" behindDoc="0" locked="0" layoutInCell="1" allowOverlap="1" wp14:anchorId="169203B7" wp14:editId="7AA5426B">
              <wp:simplePos x="0" y="0"/>
              <wp:positionH relativeFrom="column">
                <wp:posOffset>-857250</wp:posOffset>
              </wp:positionH>
              <wp:positionV relativeFrom="paragraph">
                <wp:posOffset>-978535</wp:posOffset>
              </wp:positionV>
              <wp:extent cx="685800" cy="800100"/>
              <wp:effectExtent l="0" t="6350" r="19050" b="19050"/>
              <wp:wrapNone/>
              <wp:docPr id="298" name="Oval 29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rot="5400000">
                        <a:off x="0" y="0"/>
                        <a:ext cx="685800" cy="800100"/>
                      </a:xfrm>
                      <a:prstGeom prst="ellipse">
                        <a:avLst/>
                      </a:prstGeom>
                      <a:noFill/>
                      <a:ln w="9525" cmpd="sng">
                        <a:solidFill>
                          <a:srgbClr val="46763B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oval id="Oval 298" o:spid="_x0000_s1026" style="position:absolute;margin-left:-67.45pt;margin-top:-77pt;width:54pt;height:63pt;rotation:90;z-index:251704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" filled="f" strokecolor="#46763b"/>
          </w:pict>
        </mc:Fallback>
      </mc:AlternateContent>
    </w: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99200" behindDoc="0" locked="0" layoutInCell="1" allowOverlap="1" wp14:anchorId="30F1F2E4" wp14:editId="4CFFDD95">
              <wp:simplePos x="0" y="0"/>
              <wp:positionH relativeFrom="column">
                <wp:posOffset>-1757530</wp:posOffset>
              </wp:positionH>
              <wp:positionV relativeFrom="paragraph">
                <wp:posOffset>-284403</wp:posOffset>
              </wp:positionV>
              <wp:extent cx="1139854" cy="1012131"/>
              <wp:effectExtent l="38735" t="12065" r="41910" b="16510"/>
              <wp:wrapNone/>
              <wp:docPr id="294" name="Oval 29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rot="4457526">
                        <a:off x="0" y="0"/>
                        <a:ext cx="1139854" cy="1012131"/>
                      </a:xfrm>
                      <a:prstGeom prst="ellipse">
                        <a:avLst/>
                      </a:prstGeom>
                      <a:noFill/>
                      <a:ln w="9525" cmpd="sng">
                        <a:solidFill>
                          <a:srgbClr val="5C1C2E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oval id="Oval 294" o:spid="_x0000_s1026" style="position:absolute;margin-left:-138.35pt;margin-top:-22.35pt;width:89.75pt;height:79.7pt;rotation:4868807fd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" filled="f" strokecolor="#5c1c2e"/>
          </w:pict>
        </mc:Fallback>
      </mc:AlternateContent>
    </w: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701248" behindDoc="0" locked="0" layoutInCell="1" allowOverlap="1" wp14:anchorId="0EE48548" wp14:editId="6FD9E110">
              <wp:simplePos x="0" y="0"/>
              <wp:positionH relativeFrom="column">
                <wp:posOffset>-1714500</wp:posOffset>
              </wp:positionH>
              <wp:positionV relativeFrom="paragraph">
                <wp:posOffset>-235585</wp:posOffset>
              </wp:positionV>
              <wp:extent cx="914400" cy="914400"/>
              <wp:effectExtent l="25400" t="25400" r="25400" b="25400"/>
              <wp:wrapNone/>
              <wp:docPr id="296" name="Oval 29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rot="4457526">
                        <a:off x="0" y="0"/>
                        <a:ext cx="914400" cy="914400"/>
                      </a:xfrm>
                      <a:prstGeom prst="ellipse">
                        <a:avLst/>
                      </a:prstGeom>
                      <a:noFill/>
                      <a:ln w="9525" cmpd="sng">
                        <a:solidFill>
                          <a:srgbClr val="5C1C2E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oval id="Oval 296" o:spid="_x0000_s1026" style="position:absolute;margin-left:-134.95pt;margin-top:-18.5pt;width:1in;height:1in;rotation:4868807fd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" filled="f" strokecolor="#5c1c2e"/>
          </w:pict>
        </mc:Fallback>
      </mc:AlternateContent>
    </w:r>
    <w:r w:rsidR="00EE6CE7">
      <w:rPr>
        <w:noProof/>
        <w:lang w:val="en-US"/>
      </w:rPr>
      <mc:AlternateContent>
        <mc:Choice Requires="wps">
          <w:drawing>
            <wp:anchor distT="0" distB="0" distL="114300" distR="114300" simplePos="0" relativeHeight="251702272" behindDoc="0" locked="0" layoutInCell="1" allowOverlap="1" wp14:anchorId="149C0EB6" wp14:editId="41ED252C">
              <wp:simplePos x="0" y="0"/>
              <wp:positionH relativeFrom="column">
                <wp:posOffset>-1714500</wp:posOffset>
              </wp:positionH>
              <wp:positionV relativeFrom="paragraph">
                <wp:posOffset>-196850</wp:posOffset>
              </wp:positionV>
              <wp:extent cx="685800" cy="800100"/>
              <wp:effectExtent l="0" t="6350" r="19050" b="19050"/>
              <wp:wrapNone/>
              <wp:docPr id="297" name="Oval 29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rot="5400000">
                        <a:off x="0" y="0"/>
                        <a:ext cx="685800" cy="800100"/>
                      </a:xfrm>
                      <a:prstGeom prst="ellipse">
                        <a:avLst/>
                      </a:prstGeom>
                      <a:noFill/>
                      <a:ln w="9525" cmpd="sng">
                        <a:solidFill>
                          <a:srgbClr val="5C1C2E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oval id="Oval 297" o:spid="_x0000_s1026" style="position:absolute;margin-left:-134.95pt;margin-top:-15.45pt;width:54pt;height:63pt;rotation:90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" filled="f" strokecolor="#5c1c2e"/>
          </w:pict>
        </mc:Fallback>
      </mc:AlternateContent>
    </w:r>
    <w:r w:rsidR="00EE6CE7" w:rsidRPr="003A61A5">
      <w:rPr>
        <w:rFonts w:ascii="Agency FB" w:hAnsi="Agency FB" w:cs="Tahoma"/>
        <w:color w:val="8A2644"/>
        <w:sz w:val="56"/>
        <w:szCs w:val="56"/>
      </w:rPr>
      <w:t>I SIFPICS</w:t>
    </w:r>
    <w:r w:rsidR="00EE6CE7">
      <w:rPr>
        <w:rFonts w:ascii="Agency FB" w:hAnsi="Agency FB" w:cs="Tahoma"/>
        <w:sz w:val="44"/>
        <w:szCs w:val="44"/>
      </w:rPr>
      <w:t xml:space="preserve"> </w:t>
    </w:r>
    <w:r w:rsidR="00EE6CE7" w:rsidRPr="00515067">
      <w:rPr>
        <w:rFonts w:ascii="Agency FB" w:hAnsi="Agency FB" w:cs="Tahoma"/>
        <w:sz w:val="44"/>
        <w:szCs w:val="44"/>
      </w:rPr>
      <w:drawing>
        <wp:inline distT="0" distB="0" distL="0" distR="0" wp14:anchorId="41B7E6A5" wp14:editId="471823BA">
          <wp:extent cx="609172" cy="571876"/>
          <wp:effectExtent l="0" t="0" r="635" b="12700"/>
          <wp:docPr id="10" name="Picture 10" descr="Macintosh HD:Users:Leticia:Downloads:logs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Macintosh HD:Users:Leticia:Downloads:logs.png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7395" t="19014" r="6337"/>
                  <a:stretch/>
                </pic:blipFill>
                <pic:spPr bwMode="auto">
                  <a:xfrm>
                    <a:off x="0" y="0"/>
                    <a:ext cx="610232" cy="572871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2BCB4772" w14:textId="77777777" w:rsidR="00EE6CE7" w:rsidRDefault="00EE6CE7">
    <w:pPr>
      <w:pStyle w:val="Header"/>
    </w:pPr>
    <w:r>
      <w:rPr>
        <w:noProof/>
        <w:lang w:val="en-US"/>
      </w:rPr>
      <mc:AlternateContent>
        <mc:Choice Requires="wps">
          <w:drawing>
            <wp:anchor distT="4294967295" distB="4294967295" distL="114300" distR="114300" simplePos="0" relativeHeight="251659264" behindDoc="0" locked="0" layoutInCell="1" allowOverlap="1" wp14:anchorId="041F83F8" wp14:editId="48167C10">
              <wp:simplePos x="0" y="0"/>
              <wp:positionH relativeFrom="column">
                <wp:posOffset>-1080135</wp:posOffset>
              </wp:positionH>
              <wp:positionV relativeFrom="paragraph">
                <wp:posOffset>126364</wp:posOffset>
              </wp:positionV>
              <wp:extent cx="7610475" cy="0"/>
              <wp:effectExtent l="0" t="0" r="0" b="0"/>
              <wp:wrapNone/>
              <wp:docPr id="9" name="Conector reto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7610475" cy="0"/>
                      </a:xfrm>
                      <a:prstGeom prst="line">
                        <a:avLst/>
                      </a:prstGeom>
                      <a:ln w="19050"/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<w:pict>
            <v:line w14:anchorId="530E238B" id="Conector reto 9" o:spid="_x0000_s1026" style="position:absolute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85.05pt,9.95pt" to="514.2pt,9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" strokecolor="black [3040]" strokeweight="1.5pt">
              <o:lock v:ext="edit" shapetype="f"/>
            </v:line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56"/>
  <w:proofState w:spelling="clean" w:grammar="clean"/>
  <w:defaultTabStop w:val="708"/>
  <w:hyphenationZone w:val="425"/>
  <w:characterSpacingControl w:val="doNotCompress"/>
  <w:hdrShapeDefaults>
    <o:shapedefaults v:ext="edit" spidmax="2050">
      <o:colormru v:ext="edit" colors="#fc0,#eabd00,#ffd34d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UwN7CwMDe1NDQ2MbBU0lEKTi0uzszPAykwrAUAvzUOiCwAAAA="/>
  </w:docVars>
  <w:rsids>
    <w:rsidRoot w:val="00767F02"/>
    <w:rsid w:val="000B288A"/>
    <w:rsid w:val="000B727D"/>
    <w:rsid w:val="000D6D31"/>
    <w:rsid w:val="002A627A"/>
    <w:rsid w:val="002D403B"/>
    <w:rsid w:val="002E656C"/>
    <w:rsid w:val="002E6C50"/>
    <w:rsid w:val="00341F1F"/>
    <w:rsid w:val="003A61A5"/>
    <w:rsid w:val="003D71EA"/>
    <w:rsid w:val="00447F3E"/>
    <w:rsid w:val="004F5919"/>
    <w:rsid w:val="00515067"/>
    <w:rsid w:val="00523AED"/>
    <w:rsid w:val="0053268A"/>
    <w:rsid w:val="005502E4"/>
    <w:rsid w:val="005A74BF"/>
    <w:rsid w:val="00636A31"/>
    <w:rsid w:val="00767F02"/>
    <w:rsid w:val="007C3E71"/>
    <w:rsid w:val="007C623D"/>
    <w:rsid w:val="00881438"/>
    <w:rsid w:val="008B07E5"/>
    <w:rsid w:val="008D4161"/>
    <w:rsid w:val="00954295"/>
    <w:rsid w:val="00971ED0"/>
    <w:rsid w:val="00A05FE2"/>
    <w:rsid w:val="00A0649E"/>
    <w:rsid w:val="00A75A17"/>
    <w:rsid w:val="00BD2502"/>
    <w:rsid w:val="00C206B3"/>
    <w:rsid w:val="00C46084"/>
    <w:rsid w:val="00C73CC9"/>
    <w:rsid w:val="00D84263"/>
    <w:rsid w:val="00DA064A"/>
    <w:rsid w:val="00E7561A"/>
    <w:rsid w:val="00EA3942"/>
    <w:rsid w:val="00EC195C"/>
    <w:rsid w:val="00ED17CC"/>
    <w:rsid w:val="00EE6CE7"/>
    <w:rsid w:val="00F86C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>
      <o:colormru v:ext="edit" colors="#fc0,#eabd00,#ffd34d"/>
    </o:shapedefaults>
    <o:shapelayout v:ext="edit">
      <o:idmap v:ext="edit" data="1"/>
    </o:shapelayout>
  </w:shapeDefaults>
  <w:decimalSymbol w:val=","/>
  <w:listSeparator w:val=";"/>
  <w14:docId w14:val="50863ED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D403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67F02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67F02"/>
  </w:style>
  <w:style w:type="paragraph" w:styleId="Footer">
    <w:name w:val="footer"/>
    <w:basedOn w:val="Normal"/>
    <w:link w:val="FooterChar"/>
    <w:uiPriority w:val="99"/>
    <w:unhideWhenUsed/>
    <w:rsid w:val="00767F02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67F02"/>
  </w:style>
  <w:style w:type="paragraph" w:styleId="BalloonText">
    <w:name w:val="Balloon Text"/>
    <w:basedOn w:val="Normal"/>
    <w:link w:val="BalloonTextChar"/>
    <w:uiPriority w:val="99"/>
    <w:semiHidden/>
    <w:unhideWhenUsed/>
    <w:rsid w:val="00767F0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67F02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A75A17"/>
    <w:rPr>
      <w:color w:val="808080"/>
    </w:rPr>
  </w:style>
  <w:style w:type="paragraph" w:customStyle="1" w:styleId="Estilo1">
    <w:name w:val="Estilo1"/>
    <w:basedOn w:val="Normal"/>
    <w:link w:val="Estilo1Char"/>
    <w:rsid w:val="00A75A17"/>
    <w:rPr>
      <w:rFonts w:ascii="Tahoma" w:hAnsi="Tahoma"/>
      <w:b/>
      <w:color w:val="F2F2F2" w:themeColor="background1" w:themeShade="F2"/>
    </w:rPr>
  </w:style>
  <w:style w:type="character" w:customStyle="1" w:styleId="Estilo2">
    <w:name w:val="Estilo2"/>
    <w:basedOn w:val="DefaultParagraphFont"/>
    <w:uiPriority w:val="1"/>
    <w:rsid w:val="00A75A17"/>
    <w:rPr>
      <w:rFonts w:ascii="Tahoma" w:hAnsi="Tahoma"/>
      <w:b/>
      <w:color w:val="FFFFFF" w:themeColor="background1"/>
      <w:sz w:val="22"/>
    </w:rPr>
  </w:style>
  <w:style w:type="character" w:customStyle="1" w:styleId="Estilo1Char">
    <w:name w:val="Estilo1 Char"/>
    <w:basedOn w:val="DefaultParagraphFont"/>
    <w:link w:val="Estilo1"/>
    <w:rsid w:val="00A75A17"/>
    <w:rPr>
      <w:rFonts w:ascii="Tahoma" w:hAnsi="Tahoma"/>
      <w:b/>
      <w:color w:val="F2F2F2" w:themeColor="background1" w:themeShade="F2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D403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67F02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67F02"/>
  </w:style>
  <w:style w:type="paragraph" w:styleId="Footer">
    <w:name w:val="footer"/>
    <w:basedOn w:val="Normal"/>
    <w:link w:val="FooterChar"/>
    <w:uiPriority w:val="99"/>
    <w:unhideWhenUsed/>
    <w:rsid w:val="00767F02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67F02"/>
  </w:style>
  <w:style w:type="paragraph" w:styleId="BalloonText">
    <w:name w:val="Balloon Text"/>
    <w:basedOn w:val="Normal"/>
    <w:link w:val="BalloonTextChar"/>
    <w:uiPriority w:val="99"/>
    <w:semiHidden/>
    <w:unhideWhenUsed/>
    <w:rsid w:val="00767F0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67F02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A75A17"/>
    <w:rPr>
      <w:color w:val="808080"/>
    </w:rPr>
  </w:style>
  <w:style w:type="paragraph" w:customStyle="1" w:styleId="Estilo1">
    <w:name w:val="Estilo1"/>
    <w:basedOn w:val="Normal"/>
    <w:link w:val="Estilo1Char"/>
    <w:rsid w:val="00A75A17"/>
    <w:rPr>
      <w:rFonts w:ascii="Tahoma" w:hAnsi="Tahoma"/>
      <w:b/>
      <w:color w:val="F2F2F2" w:themeColor="background1" w:themeShade="F2"/>
    </w:rPr>
  </w:style>
  <w:style w:type="character" w:customStyle="1" w:styleId="Estilo2">
    <w:name w:val="Estilo2"/>
    <w:basedOn w:val="DefaultParagraphFont"/>
    <w:uiPriority w:val="1"/>
    <w:rsid w:val="00A75A17"/>
    <w:rPr>
      <w:rFonts w:ascii="Tahoma" w:hAnsi="Tahoma"/>
      <w:b/>
      <w:color w:val="FFFFFF" w:themeColor="background1"/>
      <w:sz w:val="22"/>
    </w:rPr>
  </w:style>
  <w:style w:type="character" w:customStyle="1" w:styleId="Estilo1Char">
    <w:name w:val="Estilo1 Char"/>
    <w:basedOn w:val="DefaultParagraphFont"/>
    <w:link w:val="Estilo1"/>
    <w:rsid w:val="00A75A17"/>
    <w:rPr>
      <w:rFonts w:ascii="Tahoma" w:hAnsi="Tahoma"/>
      <w:b/>
      <w:color w:val="F2F2F2" w:themeColor="background1" w:themeShade="F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header" Target="header1.xml"/><Relationship Id="rId9" Type="http://schemas.openxmlformats.org/officeDocument/2006/relationships/footer" Target="footer1.xml"/><Relationship Id="rId10" Type="http://schemas.openxmlformats.org/officeDocument/2006/relationships/fontTable" Target="fontTable.xml"/><Relationship Id="rId11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Props1.xml><?xml version="1.0" encoding="utf-8"?>
<ds:datastoreItem xmlns:ds="http://schemas.openxmlformats.org/officeDocument/2006/customXml" ds:itemID="{5EB9940A-158F-B840-B71B-3ABDD593C8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</TotalTime>
  <Pages>1</Pages>
  <Words>0</Words>
  <Characters>4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Letícia Barbosa Santos</cp:lastModifiedBy>
  <cp:revision>5</cp:revision>
  <dcterms:created xsi:type="dcterms:W3CDTF">2018-07-12T12:42:00Z</dcterms:created>
  <dcterms:modified xsi:type="dcterms:W3CDTF">2019-10-11T21:12:00Z</dcterms:modified>
</cp:coreProperties>
</file>